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82" w:type="dxa"/>
        <w:tblInd w:w="-147" w:type="dxa"/>
        <w:tblLook w:val="04A0" w:firstRow="1" w:lastRow="0" w:firstColumn="1" w:lastColumn="0" w:noHBand="0" w:noVBand="1"/>
      </w:tblPr>
      <w:tblGrid>
        <w:gridCol w:w="3119"/>
        <w:gridCol w:w="7663"/>
      </w:tblGrid>
      <w:tr w:rsidR="005E0E08" w14:paraId="1212BAD0" w14:textId="77777777" w:rsidTr="00046A7E">
        <w:tc>
          <w:tcPr>
            <w:tcW w:w="10782" w:type="dxa"/>
            <w:gridSpan w:val="2"/>
            <w:shd w:val="clear" w:color="auto" w:fill="BFBFBF" w:themeFill="background1" w:themeFillShade="BF"/>
          </w:tcPr>
          <w:p w14:paraId="420D44BC" w14:textId="28938DB4" w:rsidR="005E0E08" w:rsidRPr="0073262F" w:rsidRDefault="0073262F" w:rsidP="00A8549E">
            <w:pPr>
              <w:pStyle w:val="Heading1"/>
              <w:spacing w:after="0"/>
              <w:ind w:left="0"/>
              <w:jc w:val="center"/>
              <w:rPr>
                <w:b/>
                <w:color w:val="auto"/>
                <w:sz w:val="22"/>
                <w:szCs w:val="28"/>
              </w:rPr>
            </w:pPr>
            <w:r w:rsidRPr="0073262F">
              <w:rPr>
                <w:b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TATISTICAL RETURN DUE </w:t>
            </w:r>
            <w:r w:rsidR="00A8549E">
              <w:rPr>
                <w:b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BY 31 AUGUST </w:t>
            </w:r>
            <w:r w:rsidR="00BC08B1" w:rsidRPr="0073262F">
              <w:rPr>
                <w:b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2</w:t>
            </w:r>
            <w:r w:rsidR="00046A7E">
              <w:rPr>
                <w:b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</w:p>
        </w:tc>
      </w:tr>
      <w:tr w:rsidR="0073262F" w14:paraId="7DCF39FF" w14:textId="77777777" w:rsidTr="00BC08B1">
        <w:trPr>
          <w:trHeight w:val="547"/>
        </w:trPr>
        <w:tc>
          <w:tcPr>
            <w:tcW w:w="10782" w:type="dxa"/>
            <w:gridSpan w:val="2"/>
          </w:tcPr>
          <w:p w14:paraId="791C5457" w14:textId="77777777" w:rsidR="0073262F" w:rsidRPr="0073262F" w:rsidRDefault="0073262F" w:rsidP="0073262F">
            <w:pPr>
              <w:pStyle w:val="Heading1"/>
              <w:spacing w:before="120" w:after="120"/>
              <w:ind w:left="0"/>
              <w:jc w:val="center"/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</w:pPr>
            <w:r w:rsidRPr="0073262F"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  <w:t>Immediately after your Annual Meeting, all districts must email/send:</w:t>
            </w:r>
          </w:p>
          <w:p w14:paraId="2E43E5AF" w14:textId="277B3680" w:rsidR="0073262F" w:rsidRPr="00A6171C" w:rsidRDefault="0073262F" w:rsidP="0073262F">
            <w:pPr>
              <w:pStyle w:val="Heading1"/>
              <w:spacing w:before="120" w:after="120"/>
              <w:ind w:left="0"/>
              <w:jc w:val="center"/>
              <w:rPr>
                <w:b/>
                <w:color w:val="auto"/>
                <w:sz w:val="22"/>
                <w:szCs w:val="28"/>
              </w:rPr>
            </w:pPr>
            <w:r w:rsidRPr="0073262F"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  <w:t>Annual Report for the 202</w:t>
            </w:r>
            <w:r w:rsidR="00046A7E"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  <w:t>6</w:t>
            </w:r>
            <w:r w:rsidRPr="0073262F"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  <w:t>-202</w:t>
            </w:r>
            <w:r w:rsidR="00046A7E"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  <w:t>7</w:t>
            </w:r>
            <w:r w:rsidRPr="0073262F"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  <w:t xml:space="preserve"> year </w:t>
            </w:r>
            <w:r w:rsidR="00046A7E" w:rsidRPr="0073262F"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  <w:t>to:</w:t>
            </w:r>
            <w:r w:rsidR="00046A7E"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  <w:t xml:space="preserve"> 2027-2028</w:t>
            </w:r>
          </w:p>
        </w:tc>
      </w:tr>
      <w:tr w:rsidR="00CC496D" w14:paraId="12155880" w14:textId="77777777" w:rsidTr="00BC08B1">
        <w:tc>
          <w:tcPr>
            <w:tcW w:w="3119" w:type="dxa"/>
          </w:tcPr>
          <w:p w14:paraId="424348D6" w14:textId="07138995" w:rsidR="00CC496D" w:rsidRPr="0073262F" w:rsidRDefault="0073262F" w:rsidP="00204E90">
            <w:pPr>
              <w:pStyle w:val="Heading1"/>
              <w:spacing w:after="0"/>
              <w:ind w:left="0"/>
              <w:rPr>
                <w:b/>
                <w:color w:val="auto"/>
                <w:sz w:val="24"/>
                <w:szCs w:val="28"/>
              </w:rPr>
            </w:pPr>
            <w:r w:rsidRPr="0073262F">
              <w:rPr>
                <w:b/>
                <w:color w:val="auto"/>
                <w:sz w:val="24"/>
                <w:szCs w:val="28"/>
              </w:rPr>
              <w:t xml:space="preserve">National Secretary </w:t>
            </w:r>
          </w:p>
        </w:tc>
        <w:tc>
          <w:tcPr>
            <w:tcW w:w="7663" w:type="dxa"/>
          </w:tcPr>
          <w:p w14:paraId="2A4E1F59" w14:textId="22901387" w:rsidR="00CC496D" w:rsidRPr="0073262F" w:rsidRDefault="00046A7E" w:rsidP="00204E90">
            <w:pPr>
              <w:pStyle w:val="Heading1"/>
              <w:spacing w:after="0"/>
              <w:ind w:left="0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 xml:space="preserve">Sera Toduadua </w:t>
            </w:r>
          </w:p>
        </w:tc>
      </w:tr>
      <w:tr w:rsidR="00CC496D" w14:paraId="59B75346" w14:textId="77777777" w:rsidTr="00BC08B1">
        <w:tc>
          <w:tcPr>
            <w:tcW w:w="3119" w:type="dxa"/>
          </w:tcPr>
          <w:p w14:paraId="57F0DEB2" w14:textId="1C01BAD2" w:rsidR="00CC496D" w:rsidRPr="0073262F" w:rsidRDefault="0073262F" w:rsidP="00204E90">
            <w:pPr>
              <w:pStyle w:val="Heading1"/>
              <w:spacing w:after="0"/>
              <w:ind w:left="0"/>
              <w:rPr>
                <w:b/>
                <w:color w:val="auto"/>
                <w:sz w:val="24"/>
                <w:szCs w:val="28"/>
              </w:rPr>
            </w:pPr>
            <w:r w:rsidRPr="0073262F">
              <w:rPr>
                <w:b/>
                <w:color w:val="auto"/>
                <w:sz w:val="24"/>
                <w:szCs w:val="28"/>
              </w:rPr>
              <w:t>Email</w:t>
            </w:r>
          </w:p>
        </w:tc>
        <w:tc>
          <w:tcPr>
            <w:tcW w:w="7663" w:type="dxa"/>
          </w:tcPr>
          <w:p w14:paraId="4E9C3558" w14:textId="68B5B5D0" w:rsidR="00CC496D" w:rsidRPr="0073262F" w:rsidRDefault="00046A7E" w:rsidP="005F1CCB">
            <w:pPr>
              <w:pStyle w:val="Heading1"/>
              <w:spacing w:after="0"/>
              <w:ind w:left="0"/>
              <w:rPr>
                <w:color w:val="auto"/>
                <w:sz w:val="24"/>
                <w:szCs w:val="28"/>
              </w:rPr>
            </w:pPr>
            <w:hyperlink r:id="rId11" w:history="1">
              <w:r w:rsidRPr="00973175">
                <w:rPr>
                  <w:rStyle w:val="Hyperlink"/>
                  <w:sz w:val="24"/>
                  <w:szCs w:val="28"/>
                </w:rPr>
                <w:t>seramt@gmail.com</w:t>
              </w:r>
            </w:hyperlink>
            <w:r>
              <w:rPr>
                <w:color w:val="auto"/>
                <w:sz w:val="24"/>
                <w:szCs w:val="28"/>
              </w:rPr>
              <w:t xml:space="preserve"> </w:t>
            </w:r>
          </w:p>
        </w:tc>
      </w:tr>
      <w:tr w:rsidR="00204E90" w14:paraId="414CAFEF" w14:textId="77777777" w:rsidTr="00BC08B1">
        <w:tc>
          <w:tcPr>
            <w:tcW w:w="3119" w:type="dxa"/>
          </w:tcPr>
          <w:p w14:paraId="002F24CE" w14:textId="426FD57A" w:rsidR="00204E90" w:rsidRPr="0073262F" w:rsidRDefault="0073262F" w:rsidP="00204E90">
            <w:pPr>
              <w:pStyle w:val="Heading1"/>
              <w:spacing w:after="0"/>
              <w:ind w:left="0"/>
              <w:rPr>
                <w:b/>
                <w:color w:val="auto"/>
                <w:sz w:val="24"/>
                <w:szCs w:val="28"/>
              </w:rPr>
            </w:pPr>
            <w:r w:rsidRPr="0073262F">
              <w:rPr>
                <w:b/>
                <w:color w:val="auto"/>
                <w:sz w:val="24"/>
                <w:szCs w:val="28"/>
              </w:rPr>
              <w:t xml:space="preserve">Postal Address </w:t>
            </w:r>
          </w:p>
        </w:tc>
        <w:tc>
          <w:tcPr>
            <w:tcW w:w="7663" w:type="dxa"/>
          </w:tcPr>
          <w:p w14:paraId="2BA3ADBB" w14:textId="31AF92A5" w:rsidR="00204E90" w:rsidRPr="0073262F" w:rsidRDefault="00046A7E" w:rsidP="0073262F">
            <w:pPr>
              <w:pStyle w:val="Heading1"/>
              <w:spacing w:after="0"/>
              <w:ind w:left="0"/>
              <w:rPr>
                <w:color w:val="auto"/>
                <w:sz w:val="24"/>
                <w:szCs w:val="28"/>
              </w:rPr>
            </w:pPr>
            <w:proofErr w:type="spellStart"/>
            <w:r>
              <w:rPr>
                <w:color w:val="auto"/>
                <w:sz w:val="24"/>
                <w:szCs w:val="28"/>
              </w:rPr>
              <w:t>Unit1</w:t>
            </w:r>
            <w:proofErr w:type="spellEnd"/>
            <w:r>
              <w:rPr>
                <w:color w:val="auto"/>
                <w:sz w:val="24"/>
                <w:szCs w:val="28"/>
              </w:rPr>
              <w:t xml:space="preserve">/22 Wellington Street, Hamilton East 3216 </w:t>
            </w:r>
          </w:p>
        </w:tc>
      </w:tr>
      <w:tr w:rsidR="0073262F" w14:paraId="39B3185C" w14:textId="77777777" w:rsidTr="00BC08B1">
        <w:trPr>
          <w:trHeight w:val="547"/>
        </w:trPr>
        <w:tc>
          <w:tcPr>
            <w:tcW w:w="10782" w:type="dxa"/>
            <w:gridSpan w:val="2"/>
          </w:tcPr>
          <w:p w14:paraId="0B3CE1E7" w14:textId="40980BA6" w:rsidR="0073262F" w:rsidRPr="0073262F" w:rsidRDefault="0073262F" w:rsidP="0073262F">
            <w:pPr>
              <w:pStyle w:val="Heading1"/>
              <w:spacing w:before="120" w:after="120"/>
              <w:ind w:left="0"/>
              <w:jc w:val="center"/>
              <w:rPr>
                <w:rFonts w:asciiTheme="minorHAnsi" w:eastAsiaTheme="minorHAnsi" w:hAnsiTheme="minorHAnsi" w:cstheme="minorHAnsi"/>
                <w:b/>
                <w:i/>
                <w:color w:val="auto"/>
                <w:sz w:val="22"/>
                <w:szCs w:val="22"/>
                <w:lang w:val="en-NZ" w:eastAsia="en-US"/>
              </w:rPr>
            </w:pPr>
            <w:r w:rsidRPr="0073262F">
              <w:rPr>
                <w:rFonts w:asciiTheme="minorHAnsi" w:eastAsiaTheme="minorHAnsi" w:hAnsiTheme="minorHAnsi" w:cstheme="minorHAnsi"/>
                <w:b/>
                <w:i/>
                <w:color w:val="auto"/>
                <w:sz w:val="28"/>
                <w:szCs w:val="22"/>
                <w:lang w:val="en-NZ" w:eastAsia="en-US"/>
              </w:rPr>
              <w:t>Please make sure you keep a copy of this form for your own records</w:t>
            </w:r>
          </w:p>
        </w:tc>
      </w:tr>
      <w:tr w:rsidR="00204E90" w14:paraId="516EA3C8" w14:textId="77777777" w:rsidTr="00BC08B1">
        <w:tc>
          <w:tcPr>
            <w:tcW w:w="10782" w:type="dxa"/>
            <w:gridSpan w:val="2"/>
          </w:tcPr>
          <w:p w14:paraId="7FFDCD48" w14:textId="6307CBF3" w:rsidR="0073262F" w:rsidRDefault="0073262F" w:rsidP="00046A7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hd w:val="clear" w:color="auto" w:fill="BFBFBF" w:themeFill="background1" w:themeFillShade="BF"/>
              <w:spacing w:line="360" w:lineRule="auto"/>
              <w:jc w:val="center"/>
              <w:rPr>
                <w:rFonts w:ascii="Verdana" w:hAnsi="Verdana"/>
                <w:b/>
                <w:i/>
              </w:rPr>
            </w:pPr>
          </w:p>
          <w:p w14:paraId="2E1CAE11" w14:textId="37E149E1" w:rsidR="0073262F" w:rsidRPr="00BF2184" w:rsidRDefault="0073262F" w:rsidP="0073262F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</w:rPr>
            </w:pPr>
            <w:r w:rsidRPr="00BF2184">
              <w:rPr>
                <w:rFonts w:cstheme="minorHAnsi"/>
                <w:b/>
                <w:sz w:val="24"/>
              </w:rPr>
              <w:t>DISTRICT DETAILS for 202</w:t>
            </w:r>
            <w:r w:rsidR="00046A7E">
              <w:rPr>
                <w:rFonts w:cstheme="minorHAnsi"/>
                <w:b/>
                <w:sz w:val="24"/>
              </w:rPr>
              <w:t>6</w:t>
            </w:r>
            <w:r w:rsidR="00B653AC">
              <w:rPr>
                <w:rFonts w:cstheme="minorHAnsi"/>
                <w:b/>
                <w:sz w:val="24"/>
              </w:rPr>
              <w:t xml:space="preserve"> -202</w:t>
            </w:r>
            <w:r w:rsidR="00046A7E">
              <w:rPr>
                <w:rFonts w:cstheme="minorHAnsi"/>
                <w:b/>
                <w:sz w:val="24"/>
              </w:rPr>
              <w:t>7</w:t>
            </w:r>
          </w:p>
          <w:p w14:paraId="1D4E8D55" w14:textId="77777777" w:rsidR="0073262F" w:rsidRPr="00BF2184" w:rsidRDefault="0073262F" w:rsidP="0073262F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b/>
                <w:sz w:val="24"/>
              </w:rPr>
              <w:t xml:space="preserve"> District</w:t>
            </w:r>
            <w:r w:rsidRPr="00BF2184">
              <w:rPr>
                <w:rFonts w:cstheme="minorHAnsi"/>
                <w:b/>
                <w:sz w:val="24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 xml:space="preserve">  </w:t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</w:p>
          <w:p w14:paraId="6990B078" w14:textId="2B02C097" w:rsidR="0073262F" w:rsidRPr="00BF2184" w:rsidRDefault="0073262F" w:rsidP="0073262F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b/>
                <w:sz w:val="24"/>
              </w:rPr>
              <w:t># Groups/Fellowships</w:t>
            </w:r>
            <w:r w:rsidR="00A41F07">
              <w:rPr>
                <w:rFonts w:cstheme="minorHAnsi"/>
                <w:b/>
                <w:sz w:val="24"/>
              </w:rPr>
              <w:t>: __________</w:t>
            </w:r>
            <w:r w:rsidRPr="00BF2184">
              <w:rPr>
                <w:rFonts w:cstheme="minorHAnsi"/>
                <w:b/>
                <w:sz w:val="24"/>
              </w:rPr>
              <w:tab/>
            </w:r>
            <w:r w:rsidRPr="00BF2184">
              <w:rPr>
                <w:rFonts w:cstheme="minorHAnsi"/>
                <w:b/>
                <w:sz w:val="24"/>
              </w:rPr>
              <w:tab/>
              <w:t>Associate members</w:t>
            </w:r>
            <w:r w:rsidRPr="00BF2184">
              <w:rPr>
                <w:rFonts w:cstheme="minorHAnsi"/>
                <w:sz w:val="24"/>
                <w:u w:val="single"/>
              </w:rPr>
              <w:t xml:space="preserve">       </w:t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b/>
                <w:sz w:val="24"/>
              </w:rPr>
              <w:t xml:space="preserve">  </w:t>
            </w:r>
            <w:r w:rsidRPr="00BF2184">
              <w:rPr>
                <w:rFonts w:cstheme="minorHAnsi"/>
                <w:sz w:val="24"/>
              </w:rPr>
              <w:t xml:space="preserve">  </w:t>
            </w:r>
            <w:r w:rsidRPr="00BF2184">
              <w:rPr>
                <w:rFonts w:cstheme="minorHAnsi"/>
                <w:sz w:val="24"/>
                <w:u w:val="single"/>
              </w:rPr>
              <w:t xml:space="preserve">        </w:t>
            </w:r>
            <w:r w:rsidRPr="00BF2184">
              <w:rPr>
                <w:rFonts w:cstheme="minorHAnsi"/>
                <w:sz w:val="24"/>
              </w:rPr>
              <w:t xml:space="preserve">  </w:t>
            </w:r>
            <w:r w:rsidRPr="00BF2184">
              <w:rPr>
                <w:rFonts w:cstheme="minorHAnsi"/>
                <w:sz w:val="24"/>
                <w:u w:val="single"/>
              </w:rPr>
              <w:t xml:space="preserve">  </w:t>
            </w:r>
          </w:p>
          <w:p w14:paraId="6ECEED71" w14:textId="0E3683A4" w:rsidR="0073262F" w:rsidRPr="00BF2184" w:rsidRDefault="0073262F" w:rsidP="0073262F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</w:rPr>
            </w:pPr>
            <w:r w:rsidRPr="00BF2184">
              <w:rPr>
                <w:rFonts w:cstheme="minorHAnsi"/>
                <w:b/>
                <w:sz w:val="24"/>
              </w:rPr>
              <w:t xml:space="preserve"># Group Members:   </w:t>
            </w:r>
            <w:r w:rsidR="004E5712">
              <w:rPr>
                <w:rFonts w:cstheme="minorHAnsi"/>
                <w:b/>
                <w:sz w:val="24"/>
              </w:rPr>
              <w:t>____________</w:t>
            </w:r>
            <w:r w:rsidRPr="00BF2184">
              <w:rPr>
                <w:rFonts w:cstheme="minorHAnsi"/>
                <w:b/>
                <w:sz w:val="24"/>
              </w:rPr>
              <w:t xml:space="preserve">  </w:t>
            </w:r>
            <w:r w:rsidR="004E5712">
              <w:rPr>
                <w:rFonts w:cstheme="minorHAnsi"/>
                <w:b/>
                <w:sz w:val="24"/>
              </w:rPr>
              <w:tab/>
              <w:t xml:space="preserve">              </w:t>
            </w:r>
            <w:r w:rsidR="00A41F07">
              <w:rPr>
                <w:rFonts w:cstheme="minorHAnsi"/>
                <w:b/>
                <w:sz w:val="24"/>
              </w:rPr>
              <w:t xml:space="preserve">Methodist:  </w:t>
            </w:r>
            <w:r w:rsidRPr="00A41F07">
              <w:rPr>
                <w:rFonts w:cstheme="minorHAnsi"/>
                <w:sz w:val="24"/>
              </w:rPr>
              <w:t>__</w:t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</w:p>
          <w:p w14:paraId="1377FFF0" w14:textId="77777777" w:rsidR="0073262F" w:rsidRDefault="0073262F" w:rsidP="0073262F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ascii="Verdana" w:hAnsi="Verdana"/>
                <w:u w:val="single"/>
              </w:rPr>
            </w:pPr>
            <w:r w:rsidRPr="00BF2184">
              <w:rPr>
                <w:rFonts w:cstheme="minorHAnsi"/>
                <w:b/>
                <w:sz w:val="24"/>
              </w:rPr>
              <w:t xml:space="preserve"># Individual/Associate Members: </w:t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ascii="Verdana" w:hAnsi="Verdana"/>
                <w:sz w:val="24"/>
                <w:u w:val="single"/>
              </w:rPr>
              <w:t xml:space="preserve">       </w:t>
            </w:r>
            <w:r>
              <w:rPr>
                <w:rFonts w:ascii="Verdana" w:hAnsi="Verdana"/>
                <w:u w:val="single"/>
              </w:rPr>
              <w:tab/>
            </w:r>
            <w:r>
              <w:rPr>
                <w:rFonts w:ascii="Verdana" w:hAnsi="Verdana"/>
              </w:rPr>
              <w:t xml:space="preserve"> </w:t>
            </w:r>
            <w:r>
              <w:rPr>
                <w:rFonts w:ascii="Verdana" w:hAnsi="Verdana"/>
                <w:b/>
              </w:rPr>
              <w:t xml:space="preserve"> </w:t>
            </w:r>
            <w:r>
              <w:rPr>
                <w:rFonts w:ascii="Verdana" w:hAnsi="Verdana"/>
                <w:u w:val="single"/>
              </w:rPr>
              <w:t xml:space="preserve">  </w:t>
            </w:r>
          </w:p>
          <w:p w14:paraId="5B224CD0" w14:textId="4DE99F01" w:rsidR="00BF2184" w:rsidRDefault="00BF2184" w:rsidP="00046A7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hd w:val="clear" w:color="auto" w:fill="BFBFBF" w:themeFill="background1" w:themeFillShade="BF"/>
              <w:spacing w:line="360" w:lineRule="auto"/>
              <w:rPr>
                <w:rFonts w:ascii="Verdana" w:hAnsi="Verdana"/>
                <w:b/>
              </w:rPr>
            </w:pPr>
          </w:p>
          <w:p w14:paraId="3D6B3CE0" w14:textId="52AFC874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before="120"/>
              <w:rPr>
                <w:rFonts w:cstheme="minorHAnsi"/>
                <w:sz w:val="24"/>
              </w:rPr>
            </w:pPr>
            <w:r w:rsidRPr="00BF2184">
              <w:rPr>
                <w:rFonts w:cstheme="minorHAnsi"/>
                <w:b/>
                <w:sz w:val="24"/>
              </w:rPr>
              <w:t>PRIME / MAIN CONTACT</w:t>
            </w:r>
            <w:r w:rsidRPr="00BF2184">
              <w:rPr>
                <w:rFonts w:cstheme="minorHAnsi"/>
                <w:sz w:val="24"/>
              </w:rPr>
              <w:t xml:space="preserve"> for 202</w:t>
            </w:r>
            <w:r w:rsidR="00046A7E">
              <w:rPr>
                <w:rFonts w:cstheme="minorHAnsi"/>
                <w:sz w:val="24"/>
              </w:rPr>
              <w:t>6</w:t>
            </w:r>
            <w:r w:rsidRPr="00BF2184">
              <w:rPr>
                <w:rFonts w:cstheme="minorHAnsi"/>
                <w:sz w:val="24"/>
              </w:rPr>
              <w:t xml:space="preserve"> - 202</w:t>
            </w:r>
            <w:r w:rsidR="00046A7E">
              <w:rPr>
                <w:rFonts w:cstheme="minorHAnsi"/>
                <w:sz w:val="24"/>
              </w:rPr>
              <w:t>7</w:t>
            </w:r>
            <w:r w:rsidRPr="00BF2184">
              <w:rPr>
                <w:rFonts w:cstheme="minorHAnsi"/>
                <w:sz w:val="24"/>
              </w:rPr>
              <w:t xml:space="preserve"> </w:t>
            </w:r>
          </w:p>
          <w:p w14:paraId="560B2561" w14:textId="77777777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i/>
                <w:sz w:val="24"/>
                <w:u w:val="single"/>
              </w:rPr>
            </w:pPr>
            <w:r w:rsidRPr="00BF2184">
              <w:rPr>
                <w:rFonts w:cstheme="minorHAnsi"/>
                <w:sz w:val="24"/>
              </w:rPr>
              <w:t xml:space="preserve">All communication will be sent to this person.  </w:t>
            </w:r>
            <w:r w:rsidRPr="00BF2184">
              <w:rPr>
                <w:rFonts w:cstheme="minorHAnsi"/>
                <w:i/>
                <w:sz w:val="24"/>
                <w:u w:val="single"/>
              </w:rPr>
              <w:t>They must have an email address.</w:t>
            </w:r>
          </w:p>
          <w:p w14:paraId="6BF91014" w14:textId="005F84F2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before="120" w:after="120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b/>
                <w:sz w:val="24"/>
              </w:rPr>
              <w:t>Contact Name</w:t>
            </w:r>
            <w:r w:rsidRPr="00BF2184">
              <w:rPr>
                <w:rFonts w:cstheme="minorHAnsi"/>
                <w:b/>
                <w:sz w:val="24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ab/>
              <w:t>_____</w:t>
            </w:r>
          </w:p>
          <w:p w14:paraId="4CEAB76A" w14:textId="38437325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b/>
                <w:sz w:val="24"/>
              </w:rPr>
              <w:t>District Role</w:t>
            </w:r>
            <w:r w:rsidRPr="00BF2184">
              <w:rPr>
                <w:rFonts w:cstheme="minorHAnsi"/>
                <w:b/>
                <w:sz w:val="24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  <w:t>__</w:t>
            </w:r>
            <w:r w:rsidR="00A8549E">
              <w:rPr>
                <w:rFonts w:cstheme="minorHAnsi"/>
                <w:sz w:val="24"/>
                <w:u w:val="single"/>
              </w:rPr>
              <w:t>_________________________________</w:t>
            </w:r>
          </w:p>
          <w:p w14:paraId="638B49ED" w14:textId="77777777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b/>
                <w:sz w:val="24"/>
              </w:rPr>
              <w:t>Contact Address</w:t>
            </w:r>
            <w:r w:rsidRPr="00BF2184">
              <w:rPr>
                <w:rFonts w:cstheme="minorHAnsi"/>
                <w:b/>
                <w:sz w:val="24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</w:p>
          <w:p w14:paraId="71A002EE" w14:textId="77777777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</w:p>
          <w:p w14:paraId="229D4BA4" w14:textId="3C38DF1D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b/>
                <w:sz w:val="24"/>
              </w:rPr>
              <w:t>Post Code</w:t>
            </w:r>
            <w:r w:rsidRPr="00BF2184">
              <w:rPr>
                <w:rFonts w:cstheme="minorHAnsi"/>
                <w:b/>
                <w:sz w:val="24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u w:val="single"/>
              </w:rPr>
              <w:t>___</w:t>
            </w:r>
          </w:p>
          <w:p w14:paraId="076B8AB4" w14:textId="72082520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>
              <w:rPr>
                <w:rFonts w:cstheme="minorHAnsi"/>
                <w:b/>
                <w:sz w:val="24"/>
              </w:rPr>
              <w:t>Mob #</w:t>
            </w:r>
            <w:r w:rsidR="00A8549E">
              <w:rPr>
                <w:rFonts w:cstheme="minorHAnsi"/>
                <w:sz w:val="24"/>
              </w:rPr>
              <w:t xml:space="preserve">  </w:t>
            </w:r>
            <w:r w:rsidR="00A8549E">
              <w:rPr>
                <w:rFonts w:cstheme="minorHAnsi"/>
                <w:sz w:val="24"/>
                <w:u w:val="single"/>
              </w:rPr>
              <w:t xml:space="preserve"> _______</w:t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>
              <w:rPr>
                <w:rFonts w:cstheme="minorHAnsi"/>
                <w:sz w:val="24"/>
                <w:u w:val="single"/>
              </w:rPr>
              <w:t xml:space="preserve">           </w:t>
            </w:r>
            <w:r>
              <w:rPr>
                <w:rFonts w:cstheme="minorHAnsi"/>
                <w:sz w:val="24"/>
              </w:rPr>
              <w:t xml:space="preserve"> </w:t>
            </w:r>
            <w:r w:rsidR="00A8549E">
              <w:rPr>
                <w:rFonts w:cstheme="minorHAnsi"/>
                <w:sz w:val="24"/>
              </w:rPr>
              <w:t xml:space="preserve">                </w:t>
            </w:r>
            <w:r>
              <w:rPr>
                <w:rFonts w:cstheme="minorHAnsi"/>
                <w:b/>
                <w:sz w:val="24"/>
              </w:rPr>
              <w:t>Home #</w:t>
            </w:r>
            <w:r w:rsidRPr="00BF2184">
              <w:rPr>
                <w:rFonts w:cstheme="minorHAnsi"/>
                <w:b/>
                <w:sz w:val="24"/>
              </w:rPr>
              <w:tab/>
              <w:t>________________</w:t>
            </w:r>
            <w:r>
              <w:rPr>
                <w:rFonts w:cstheme="minorHAnsi"/>
                <w:b/>
                <w:sz w:val="24"/>
              </w:rPr>
              <w:t>_____</w:t>
            </w:r>
          </w:p>
          <w:p w14:paraId="43B4D0BD" w14:textId="77777777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b/>
                <w:sz w:val="24"/>
              </w:rPr>
              <w:t>Email</w:t>
            </w:r>
            <w:r w:rsidRPr="00BF2184">
              <w:rPr>
                <w:rFonts w:cstheme="minorHAnsi"/>
                <w:sz w:val="24"/>
              </w:rPr>
              <w:tab/>
            </w:r>
            <w:r w:rsidRPr="00A8549E">
              <w:rPr>
                <w:rFonts w:cstheme="minorHAnsi"/>
                <w:sz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u w:val="single"/>
              </w:rPr>
              <w:tab/>
              <w:t>_________________</w:t>
            </w:r>
            <w:r w:rsidRPr="00A8549E">
              <w:rPr>
                <w:rFonts w:cstheme="minorHAnsi"/>
                <w:sz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u w:val="single"/>
              </w:rPr>
              <w:tab/>
            </w:r>
          </w:p>
          <w:p w14:paraId="25C08B02" w14:textId="59928E02" w:rsidR="00BF2184" w:rsidRPr="00A41F07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rPr>
                <w:rFonts w:cstheme="minorHAnsi"/>
                <w:i/>
                <w:sz w:val="24"/>
                <w:szCs w:val="24"/>
                <w:u w:val="single"/>
              </w:rPr>
            </w:pPr>
            <w:r w:rsidRPr="00A41F07">
              <w:rPr>
                <w:rFonts w:cstheme="minorHAnsi"/>
                <w:b/>
                <w:sz w:val="24"/>
                <w:szCs w:val="24"/>
              </w:rPr>
              <w:t>SECONDARY CONTACT</w:t>
            </w:r>
            <w:r w:rsidRPr="00A41F07">
              <w:rPr>
                <w:rFonts w:cstheme="minorHAnsi"/>
                <w:sz w:val="24"/>
                <w:szCs w:val="24"/>
              </w:rPr>
              <w:t xml:space="preserve"> for 202</w:t>
            </w:r>
            <w:r w:rsidR="00046A7E">
              <w:rPr>
                <w:rFonts w:cstheme="minorHAnsi"/>
                <w:sz w:val="24"/>
                <w:szCs w:val="24"/>
              </w:rPr>
              <w:t>6</w:t>
            </w:r>
            <w:r w:rsidRPr="00A41F07">
              <w:rPr>
                <w:rFonts w:cstheme="minorHAnsi"/>
                <w:sz w:val="24"/>
                <w:szCs w:val="24"/>
              </w:rPr>
              <w:t xml:space="preserve"> – 202</w:t>
            </w:r>
            <w:r w:rsidR="00046A7E">
              <w:rPr>
                <w:rFonts w:cstheme="minorHAnsi"/>
                <w:sz w:val="24"/>
                <w:szCs w:val="24"/>
              </w:rPr>
              <w:t>7</w:t>
            </w:r>
            <w:r w:rsidRPr="00A41F07">
              <w:rPr>
                <w:rFonts w:cstheme="minorHAnsi"/>
                <w:sz w:val="24"/>
                <w:szCs w:val="24"/>
              </w:rPr>
              <w:t xml:space="preserve">: </w:t>
            </w:r>
            <w:r w:rsidRPr="00A41F07">
              <w:rPr>
                <w:rFonts w:cstheme="minorHAnsi"/>
                <w:i/>
                <w:sz w:val="24"/>
                <w:szCs w:val="24"/>
                <w:u w:val="single"/>
              </w:rPr>
              <w:t>This person must have an email address.</w:t>
            </w:r>
          </w:p>
          <w:p w14:paraId="66A18C3D" w14:textId="77777777" w:rsidR="00BF2184" w:rsidRPr="00A41F07" w:rsidRDefault="00BF2184" w:rsidP="00A8549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A41F07">
              <w:rPr>
                <w:rFonts w:cstheme="minorHAnsi"/>
                <w:b/>
                <w:sz w:val="24"/>
                <w:szCs w:val="24"/>
              </w:rPr>
              <w:t>Contact Name</w:t>
            </w:r>
            <w:r w:rsidRPr="00A41F07">
              <w:rPr>
                <w:rFonts w:cstheme="minorHAnsi"/>
                <w:b/>
                <w:sz w:val="24"/>
                <w:szCs w:val="24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  <w:t>______________</w:t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</w:p>
          <w:p w14:paraId="5E8DE90F" w14:textId="1BB6F815" w:rsidR="00BF2184" w:rsidRPr="00A41F07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szCs w:val="24"/>
                <w:u w:val="single"/>
              </w:rPr>
            </w:pPr>
            <w:r w:rsidRPr="00A41F07">
              <w:rPr>
                <w:rFonts w:cstheme="minorHAnsi"/>
                <w:b/>
                <w:sz w:val="24"/>
                <w:szCs w:val="24"/>
              </w:rPr>
              <w:t>District Role</w:t>
            </w:r>
            <w:r w:rsidRPr="00A41F07">
              <w:rPr>
                <w:rFonts w:cstheme="minorHAnsi"/>
                <w:b/>
                <w:sz w:val="24"/>
                <w:szCs w:val="24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  <w:t>________________</w:t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>________</w:t>
            </w:r>
            <w:r w:rsidRPr="00A41F07">
              <w:rPr>
                <w:rFonts w:cstheme="minorHAnsi"/>
                <w:sz w:val="24"/>
                <w:szCs w:val="24"/>
              </w:rPr>
              <w:tab/>
            </w:r>
          </w:p>
          <w:p w14:paraId="0532C9AE" w14:textId="1D0D0515" w:rsidR="00BF2184" w:rsidRPr="00A41F07" w:rsidRDefault="00BF2184" w:rsidP="00A8549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rPr>
                <w:rFonts w:cstheme="minorHAnsi"/>
                <w:sz w:val="24"/>
                <w:szCs w:val="24"/>
                <w:u w:val="single"/>
              </w:rPr>
            </w:pPr>
            <w:r w:rsidRPr="00A41F07">
              <w:rPr>
                <w:rFonts w:cstheme="minorHAnsi"/>
                <w:b/>
                <w:sz w:val="24"/>
                <w:szCs w:val="24"/>
              </w:rPr>
              <w:t>Contact Address</w:t>
            </w:r>
            <w:r w:rsidRPr="00A41F07">
              <w:rPr>
                <w:rFonts w:cstheme="minorHAnsi"/>
                <w:b/>
                <w:sz w:val="24"/>
                <w:szCs w:val="24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  <w:t>______</w:t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>_____</w:t>
            </w:r>
          </w:p>
          <w:p w14:paraId="086FDAE7" w14:textId="3AB34076" w:rsidR="00BF2184" w:rsidRPr="00A41F07" w:rsidRDefault="00BF2184" w:rsidP="00A8549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rPr>
                <w:rFonts w:cstheme="minorHAnsi"/>
                <w:sz w:val="24"/>
                <w:szCs w:val="24"/>
                <w:u w:val="single"/>
              </w:rPr>
            </w:pPr>
            <w:r w:rsidRPr="00A41F07">
              <w:rPr>
                <w:rFonts w:cstheme="minorHAnsi"/>
                <w:sz w:val="24"/>
                <w:szCs w:val="24"/>
              </w:rPr>
              <w:tab/>
            </w:r>
            <w:r w:rsidRPr="00A41F07">
              <w:rPr>
                <w:rFonts w:cstheme="minorHAnsi"/>
                <w:sz w:val="24"/>
                <w:szCs w:val="24"/>
              </w:rPr>
              <w:tab/>
            </w:r>
            <w:r w:rsidRPr="00A41F07">
              <w:rPr>
                <w:rFonts w:cstheme="minorHAnsi"/>
                <w:sz w:val="24"/>
                <w:szCs w:val="24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</w:r>
            <w:r w:rsidR="00A8549E">
              <w:rPr>
                <w:rFonts w:cstheme="minorHAnsi"/>
                <w:sz w:val="24"/>
                <w:szCs w:val="24"/>
                <w:u w:val="single"/>
              </w:rPr>
              <w:tab/>
              <w:t>_____</w:t>
            </w:r>
          </w:p>
          <w:p w14:paraId="462D765B" w14:textId="17AEEA74" w:rsidR="00BF2184" w:rsidRPr="00A41F07" w:rsidRDefault="00BF2184" w:rsidP="00A8549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before="120"/>
              <w:rPr>
                <w:rFonts w:cstheme="minorHAnsi"/>
                <w:sz w:val="24"/>
                <w:szCs w:val="24"/>
                <w:u w:val="single"/>
              </w:rPr>
            </w:pPr>
            <w:r w:rsidRPr="00A41F07">
              <w:rPr>
                <w:rFonts w:cstheme="minorHAnsi"/>
                <w:sz w:val="24"/>
                <w:szCs w:val="24"/>
              </w:rPr>
              <w:tab/>
            </w:r>
            <w:r w:rsidRPr="00A41F07">
              <w:rPr>
                <w:rFonts w:cstheme="minorHAnsi"/>
                <w:sz w:val="24"/>
                <w:szCs w:val="24"/>
              </w:rPr>
              <w:tab/>
            </w:r>
            <w:r w:rsidRPr="00A41F07">
              <w:rPr>
                <w:rFonts w:cstheme="minorHAnsi"/>
                <w:sz w:val="24"/>
                <w:szCs w:val="24"/>
              </w:rPr>
              <w:tab/>
            </w:r>
            <w:r w:rsidRPr="00A41F07">
              <w:rPr>
                <w:rFonts w:cstheme="minorHAnsi"/>
                <w:sz w:val="24"/>
                <w:szCs w:val="24"/>
              </w:rPr>
              <w:tab/>
            </w:r>
            <w:r w:rsidRPr="00A41F07">
              <w:rPr>
                <w:rFonts w:cstheme="minorHAnsi"/>
                <w:sz w:val="24"/>
                <w:szCs w:val="24"/>
              </w:rPr>
              <w:tab/>
            </w:r>
            <w:r w:rsidRPr="00A41F07">
              <w:rPr>
                <w:rFonts w:cstheme="minorHAnsi"/>
                <w:sz w:val="24"/>
                <w:szCs w:val="24"/>
              </w:rPr>
              <w:tab/>
            </w:r>
            <w:r w:rsidRPr="00A41F07">
              <w:rPr>
                <w:rFonts w:cstheme="minorHAnsi"/>
                <w:sz w:val="24"/>
                <w:szCs w:val="24"/>
              </w:rPr>
              <w:tab/>
            </w:r>
            <w:r w:rsidR="00DA1A70" w:rsidRPr="00A41F07">
              <w:rPr>
                <w:rFonts w:cstheme="minorHAnsi"/>
                <w:sz w:val="24"/>
                <w:szCs w:val="24"/>
              </w:rPr>
              <w:t xml:space="preserve"> </w:t>
            </w:r>
            <w:r w:rsidR="00A41F07" w:rsidRPr="00A41F07">
              <w:rPr>
                <w:rFonts w:cstheme="minorHAnsi"/>
                <w:sz w:val="24"/>
                <w:szCs w:val="24"/>
              </w:rPr>
              <w:t xml:space="preserve">  </w:t>
            </w:r>
            <w:r w:rsidRPr="00A41F07">
              <w:rPr>
                <w:rFonts w:cstheme="minorHAnsi"/>
                <w:b/>
                <w:sz w:val="24"/>
                <w:szCs w:val="24"/>
              </w:rPr>
              <w:t>Post Code</w:t>
            </w:r>
            <w:r w:rsidRPr="00A41F07">
              <w:rPr>
                <w:rFonts w:cstheme="minorHAnsi"/>
                <w:b/>
                <w:sz w:val="24"/>
                <w:szCs w:val="24"/>
              </w:rPr>
              <w:tab/>
            </w:r>
            <w:r w:rsidRPr="00A41F07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41F07">
              <w:rPr>
                <w:rFonts w:cstheme="minorHAnsi"/>
                <w:sz w:val="24"/>
                <w:szCs w:val="24"/>
                <w:u w:val="single"/>
              </w:rPr>
              <w:tab/>
            </w:r>
          </w:p>
          <w:p w14:paraId="592261DD" w14:textId="0CC1653A" w:rsidR="00BF2184" w:rsidRPr="00A41F07" w:rsidRDefault="00DA1A70" w:rsidP="00A8549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rPr>
                <w:rFonts w:cstheme="minorHAnsi"/>
                <w:sz w:val="24"/>
                <w:szCs w:val="24"/>
                <w:u w:val="single"/>
              </w:rPr>
            </w:pPr>
            <w:r w:rsidRPr="00A41F07">
              <w:rPr>
                <w:rFonts w:cstheme="minorHAnsi"/>
                <w:b/>
                <w:sz w:val="24"/>
                <w:szCs w:val="24"/>
              </w:rPr>
              <w:t>Mobile</w:t>
            </w:r>
            <w:r w:rsidR="00BF2184" w:rsidRPr="00A41F07">
              <w:rPr>
                <w:rFonts w:cstheme="minorHAnsi"/>
                <w:b/>
                <w:sz w:val="24"/>
                <w:szCs w:val="24"/>
              </w:rPr>
              <w:t xml:space="preserve"> #</w:t>
            </w:r>
            <w:r w:rsidR="00A8549E">
              <w:rPr>
                <w:rFonts w:cstheme="minorHAnsi"/>
                <w:b/>
                <w:sz w:val="24"/>
                <w:szCs w:val="24"/>
              </w:rPr>
              <w:t xml:space="preserve">    </w:t>
            </w:r>
            <w:r w:rsidR="00BF2184" w:rsidRPr="00A41F07">
              <w:rPr>
                <w:rFonts w:cstheme="minorHAnsi"/>
                <w:sz w:val="24"/>
                <w:szCs w:val="24"/>
                <w:u w:val="single"/>
              </w:rPr>
              <w:tab/>
            </w:r>
            <w:r w:rsidR="00BF2184" w:rsidRPr="00A41F07">
              <w:rPr>
                <w:rFonts w:cstheme="minorHAnsi"/>
                <w:sz w:val="24"/>
                <w:szCs w:val="24"/>
                <w:u w:val="single"/>
              </w:rPr>
              <w:tab/>
            </w:r>
            <w:r w:rsidR="00BF2184" w:rsidRPr="00A41F07">
              <w:rPr>
                <w:rFonts w:cstheme="minorHAnsi"/>
                <w:sz w:val="24"/>
                <w:szCs w:val="24"/>
                <w:u w:val="single"/>
              </w:rPr>
              <w:tab/>
            </w:r>
            <w:r w:rsidR="00BF2184" w:rsidRPr="00A41F07">
              <w:rPr>
                <w:rFonts w:cstheme="minorHAnsi"/>
                <w:sz w:val="24"/>
                <w:szCs w:val="24"/>
                <w:u w:val="single"/>
              </w:rPr>
              <w:tab/>
            </w:r>
            <w:r w:rsidR="00BF2184" w:rsidRPr="00A41F07">
              <w:rPr>
                <w:rFonts w:cstheme="minorHAnsi"/>
                <w:sz w:val="24"/>
                <w:szCs w:val="24"/>
                <w:u w:val="single"/>
              </w:rPr>
              <w:tab/>
            </w:r>
            <w:r w:rsidR="00BF2184" w:rsidRPr="00A41F07">
              <w:rPr>
                <w:rFonts w:cstheme="minorHAnsi"/>
                <w:sz w:val="24"/>
                <w:szCs w:val="24"/>
                <w:u w:val="single"/>
              </w:rPr>
              <w:tab/>
            </w:r>
            <w:r w:rsidRPr="00A41F07">
              <w:rPr>
                <w:rFonts w:cstheme="minorHAnsi"/>
                <w:sz w:val="24"/>
                <w:szCs w:val="24"/>
              </w:rPr>
              <w:t xml:space="preserve">  </w:t>
            </w:r>
            <w:r w:rsidR="00A41F07" w:rsidRPr="00A41F07">
              <w:rPr>
                <w:rFonts w:cstheme="minorHAnsi"/>
                <w:sz w:val="24"/>
                <w:szCs w:val="24"/>
              </w:rPr>
              <w:t xml:space="preserve"> </w:t>
            </w:r>
            <w:r w:rsidRPr="00A41F07">
              <w:rPr>
                <w:rFonts w:cstheme="minorHAnsi"/>
                <w:b/>
                <w:sz w:val="24"/>
                <w:szCs w:val="24"/>
              </w:rPr>
              <w:t>Home</w:t>
            </w:r>
            <w:r w:rsidR="00BF2184" w:rsidRPr="00A41F07">
              <w:rPr>
                <w:rFonts w:cstheme="minorHAnsi"/>
                <w:b/>
                <w:sz w:val="24"/>
                <w:szCs w:val="24"/>
              </w:rPr>
              <w:t xml:space="preserve"> #</w:t>
            </w:r>
            <w:r w:rsidR="00A8549E">
              <w:rPr>
                <w:rFonts w:cstheme="minorHAnsi"/>
                <w:b/>
                <w:sz w:val="24"/>
                <w:szCs w:val="24"/>
              </w:rPr>
              <w:t xml:space="preserve">         </w:t>
            </w:r>
            <w:r w:rsidR="00BF2184" w:rsidRPr="00A41F07">
              <w:rPr>
                <w:rFonts w:cstheme="minorHAnsi"/>
                <w:b/>
                <w:sz w:val="24"/>
                <w:szCs w:val="24"/>
              </w:rPr>
              <w:t>____________</w:t>
            </w:r>
            <w:r w:rsidR="00BF2184" w:rsidRPr="00A41F07">
              <w:rPr>
                <w:rFonts w:cstheme="minorHAnsi"/>
                <w:sz w:val="24"/>
                <w:szCs w:val="24"/>
                <w:u w:val="single"/>
              </w:rPr>
              <w:tab/>
            </w:r>
          </w:p>
          <w:p w14:paraId="665C3826" w14:textId="4F658F28" w:rsidR="00A8549E" w:rsidRDefault="00BF2184" w:rsidP="00A8549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before="120"/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Email</w:t>
            </w:r>
            <w:r>
              <w:rPr>
                <w:rFonts w:ascii="Verdana" w:hAnsi="Verdana"/>
              </w:rPr>
              <w:tab/>
            </w:r>
            <w:r w:rsidR="00A8549E">
              <w:rPr>
                <w:rFonts w:ascii="Verdana" w:hAnsi="Verdana"/>
              </w:rPr>
              <w:t xml:space="preserve">    _____________</w:t>
            </w:r>
            <w:r w:rsidRPr="00DA1A70">
              <w:rPr>
                <w:rFonts w:ascii="Verdana" w:hAnsi="Verdana"/>
              </w:rPr>
              <w:tab/>
            </w:r>
            <w:r w:rsidR="00A8549E">
              <w:rPr>
                <w:rFonts w:ascii="Verdana" w:hAnsi="Verdana"/>
              </w:rPr>
              <w:t>_______________________________________________</w:t>
            </w:r>
          </w:p>
          <w:p w14:paraId="0E18314B" w14:textId="4D0F052F" w:rsidR="00BF2184" w:rsidRPr="00A41F07" w:rsidRDefault="00BF2184" w:rsidP="00A8549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rPr>
                <w:rFonts w:ascii="Verdana" w:hAnsi="Verdana"/>
                <w:u w:val="single"/>
              </w:rPr>
            </w:pPr>
            <w:r w:rsidRPr="00DA1A70">
              <w:rPr>
                <w:rFonts w:ascii="Verdana" w:hAnsi="Verdana"/>
              </w:rPr>
              <w:tab/>
            </w:r>
            <w:r w:rsidRPr="00DA1A70">
              <w:rPr>
                <w:rFonts w:ascii="Verdana" w:hAnsi="Verdana"/>
              </w:rPr>
              <w:tab/>
            </w:r>
            <w:r w:rsidRPr="00DA1A70">
              <w:rPr>
                <w:rFonts w:ascii="Verdana" w:hAnsi="Verdana"/>
              </w:rPr>
              <w:tab/>
            </w:r>
            <w:r w:rsidRPr="00DA1A70">
              <w:rPr>
                <w:rFonts w:ascii="Verdana" w:hAnsi="Verdana"/>
              </w:rPr>
              <w:tab/>
            </w:r>
            <w:r w:rsidRPr="00DA1A70">
              <w:rPr>
                <w:rFonts w:ascii="Verdana" w:hAnsi="Verdana"/>
              </w:rPr>
              <w:tab/>
            </w:r>
            <w:r w:rsidRPr="00DA1A70">
              <w:rPr>
                <w:rFonts w:ascii="Verdana" w:hAnsi="Verdana"/>
              </w:rPr>
              <w:tab/>
            </w:r>
          </w:p>
          <w:p w14:paraId="5127D4F3" w14:textId="77777777" w:rsidR="00BF2184" w:rsidRDefault="00BF2184" w:rsidP="00046A7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hd w:val="clear" w:color="auto" w:fill="BFBFBF" w:themeFill="background1" w:themeFillShade="BF"/>
              <w:rPr>
                <w:rFonts w:ascii="Verdana" w:hAnsi="Verdana"/>
                <w:b/>
              </w:rPr>
            </w:pPr>
          </w:p>
          <w:p w14:paraId="00214BCB" w14:textId="7D865075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rPr>
                <w:rFonts w:cstheme="minorHAnsi"/>
                <w:sz w:val="24"/>
              </w:rPr>
            </w:pPr>
            <w:r w:rsidRPr="00BF2184">
              <w:rPr>
                <w:rFonts w:cstheme="minorHAnsi"/>
                <w:b/>
                <w:sz w:val="24"/>
              </w:rPr>
              <w:lastRenderedPageBreak/>
              <w:t>TREASURER</w:t>
            </w:r>
            <w:r w:rsidRPr="00BF2184">
              <w:rPr>
                <w:rFonts w:cstheme="minorHAnsi"/>
                <w:sz w:val="24"/>
              </w:rPr>
              <w:t xml:space="preserve"> for 202</w:t>
            </w:r>
            <w:r w:rsidR="00046A7E">
              <w:rPr>
                <w:rFonts w:cstheme="minorHAnsi"/>
                <w:sz w:val="24"/>
              </w:rPr>
              <w:t>6</w:t>
            </w:r>
            <w:r w:rsidRPr="00BF2184">
              <w:rPr>
                <w:rFonts w:cstheme="minorHAnsi"/>
                <w:sz w:val="24"/>
              </w:rPr>
              <w:t xml:space="preserve"> - </w:t>
            </w:r>
            <w:r w:rsidR="00B653AC">
              <w:rPr>
                <w:rFonts w:cstheme="minorHAnsi"/>
                <w:sz w:val="24"/>
              </w:rPr>
              <w:t>20</w:t>
            </w:r>
            <w:r w:rsidRPr="00BF2184">
              <w:rPr>
                <w:rFonts w:cstheme="minorHAnsi"/>
                <w:sz w:val="24"/>
              </w:rPr>
              <w:t>2</w:t>
            </w:r>
            <w:r w:rsidR="00046A7E">
              <w:rPr>
                <w:rFonts w:cstheme="minorHAnsi"/>
                <w:sz w:val="24"/>
              </w:rPr>
              <w:t>7</w:t>
            </w:r>
          </w:p>
          <w:p w14:paraId="1865523C" w14:textId="77777777" w:rsidR="00BF2184" w:rsidRPr="00BF2184" w:rsidRDefault="00BF2184" w:rsidP="00A41F07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before="120"/>
              <w:rPr>
                <w:rFonts w:cstheme="minorHAnsi"/>
                <w:sz w:val="24"/>
              </w:rPr>
            </w:pPr>
            <w:r w:rsidRPr="00BF2184">
              <w:rPr>
                <w:rFonts w:cstheme="minorHAnsi"/>
                <w:sz w:val="24"/>
              </w:rPr>
              <w:t>Compulsory for Methodist Fellowships.</w:t>
            </w:r>
          </w:p>
          <w:p w14:paraId="02109714" w14:textId="77777777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i/>
                <w:sz w:val="24"/>
                <w:u w:val="single"/>
              </w:rPr>
            </w:pPr>
            <w:r w:rsidRPr="00BF2184">
              <w:rPr>
                <w:rFonts w:cstheme="minorHAnsi"/>
                <w:i/>
                <w:sz w:val="24"/>
                <w:u w:val="single"/>
              </w:rPr>
              <w:t>This person must have an email address.</w:t>
            </w:r>
          </w:p>
          <w:p w14:paraId="51807C7D" w14:textId="77777777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</w:p>
          <w:p w14:paraId="4934A97A" w14:textId="7DAC63CA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jc w:val="both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b/>
                <w:sz w:val="24"/>
              </w:rPr>
              <w:t>Contact Name</w:t>
            </w:r>
            <w:r w:rsidRPr="00BF2184">
              <w:rPr>
                <w:rFonts w:cstheme="minorHAnsi"/>
                <w:b/>
                <w:sz w:val="24"/>
              </w:rPr>
              <w:tab/>
            </w:r>
            <w:r w:rsidR="00DA1A70">
              <w:rPr>
                <w:rFonts w:cstheme="minorHAnsi"/>
                <w:b/>
                <w:sz w:val="24"/>
              </w:rPr>
              <w:t xml:space="preserve">:    </w:t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DA1A70">
              <w:rPr>
                <w:rFonts w:cstheme="minorHAnsi"/>
                <w:sz w:val="24"/>
              </w:rPr>
              <w:t>_____________</w:t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</w:p>
          <w:p w14:paraId="045676C1" w14:textId="4D6668E9" w:rsidR="00BF2184" w:rsidRPr="00BF2184" w:rsidRDefault="00DA1A70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>
              <w:rPr>
                <w:rFonts w:cstheme="minorHAnsi"/>
                <w:b/>
                <w:sz w:val="24"/>
              </w:rPr>
              <w:t xml:space="preserve">Contact Address: </w:t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DA1A70">
              <w:rPr>
                <w:rFonts w:cstheme="minorHAnsi"/>
                <w:sz w:val="24"/>
              </w:rPr>
              <w:t>____________</w:t>
            </w:r>
            <w:r w:rsidR="00BF2184" w:rsidRPr="00DA1A70">
              <w:rPr>
                <w:rFonts w:cstheme="minorHAnsi"/>
                <w:sz w:val="24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</w:p>
          <w:p w14:paraId="04167DE5" w14:textId="77777777" w:rsidR="00BF2184" w:rsidRP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b/>
                <w:sz w:val="24"/>
              </w:rPr>
              <w:t>Post Code</w:t>
            </w:r>
            <w:r w:rsidRPr="00BF2184">
              <w:rPr>
                <w:rFonts w:cstheme="minorHAnsi"/>
                <w:b/>
                <w:sz w:val="24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</w:p>
          <w:p w14:paraId="6DE85B02" w14:textId="738C177D" w:rsidR="00BF2184" w:rsidRPr="00BF2184" w:rsidRDefault="00DA1A70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pacing w:after="120"/>
              <w:rPr>
                <w:rFonts w:cstheme="minorHAnsi"/>
                <w:sz w:val="24"/>
                <w:u w:val="single"/>
              </w:rPr>
            </w:pPr>
            <w:r>
              <w:rPr>
                <w:rFonts w:cstheme="minorHAnsi"/>
                <w:b/>
                <w:sz w:val="24"/>
              </w:rPr>
              <w:t>Mob</w:t>
            </w:r>
            <w:r w:rsidR="00BF2184" w:rsidRPr="00BF2184">
              <w:rPr>
                <w:rFonts w:cstheme="minorHAnsi"/>
                <w:b/>
                <w:sz w:val="24"/>
              </w:rPr>
              <w:t xml:space="preserve"> #</w:t>
            </w:r>
            <w:r w:rsidR="00BF2184" w:rsidRPr="00BF2184">
              <w:rPr>
                <w:rFonts w:cstheme="minorHAnsi"/>
                <w:b/>
                <w:sz w:val="24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>
              <w:rPr>
                <w:rFonts w:cstheme="minorHAnsi"/>
                <w:sz w:val="24"/>
                <w:u w:val="single"/>
              </w:rPr>
              <w:t xml:space="preserve">  </w:t>
            </w:r>
            <w:r>
              <w:rPr>
                <w:rFonts w:cstheme="minorHAnsi"/>
                <w:sz w:val="24"/>
              </w:rPr>
              <w:t xml:space="preserve">   </w:t>
            </w:r>
            <w:r>
              <w:rPr>
                <w:rFonts w:cstheme="minorHAnsi"/>
                <w:b/>
                <w:sz w:val="24"/>
              </w:rPr>
              <w:t>Hom</w:t>
            </w:r>
            <w:r w:rsidR="00BF2184" w:rsidRPr="00BF2184">
              <w:rPr>
                <w:rFonts w:cstheme="minorHAnsi"/>
                <w:b/>
                <w:sz w:val="24"/>
              </w:rPr>
              <w:t>e #</w:t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  <w:r w:rsidR="00BF2184" w:rsidRPr="00BF2184">
              <w:rPr>
                <w:rFonts w:cstheme="minorHAnsi"/>
                <w:sz w:val="24"/>
                <w:u w:val="single"/>
              </w:rPr>
              <w:tab/>
            </w:r>
          </w:p>
          <w:p w14:paraId="05F84B00" w14:textId="7764E3EF" w:rsidR="00BF2184" w:rsidRDefault="00BF2184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rPr>
                <w:rFonts w:ascii="Verdana" w:hAnsi="Verdana"/>
                <w:u w:val="single"/>
              </w:rPr>
            </w:pPr>
            <w:r w:rsidRPr="00BF2184">
              <w:rPr>
                <w:rFonts w:cstheme="minorHAnsi"/>
                <w:b/>
                <w:sz w:val="24"/>
              </w:rPr>
              <w:t>Email</w:t>
            </w:r>
            <w:r w:rsidRPr="00BF2184">
              <w:rPr>
                <w:rFonts w:cstheme="minorHAnsi"/>
                <w:sz w:val="24"/>
              </w:rPr>
              <w:tab/>
            </w:r>
            <w:r w:rsidRPr="00BF2184">
              <w:rPr>
                <w:rFonts w:cstheme="minorHAnsi"/>
                <w:sz w:val="24"/>
                <w:u w:val="single"/>
              </w:rPr>
              <w:tab/>
            </w:r>
            <w:r w:rsidRPr="00A41F07">
              <w:rPr>
                <w:rFonts w:cstheme="minorHAnsi"/>
                <w:sz w:val="24"/>
              </w:rPr>
              <w:t>________________</w:t>
            </w:r>
            <w:r>
              <w:rPr>
                <w:rFonts w:ascii="Verdana" w:hAnsi="Verdana"/>
                <w:u w:val="single"/>
              </w:rPr>
              <w:tab/>
            </w:r>
            <w:r>
              <w:rPr>
                <w:rFonts w:ascii="Verdana" w:hAnsi="Verdana"/>
                <w:u w:val="single"/>
              </w:rPr>
              <w:tab/>
            </w:r>
            <w:r>
              <w:rPr>
                <w:rFonts w:ascii="Verdana" w:hAnsi="Verdana"/>
                <w:u w:val="single"/>
              </w:rPr>
              <w:tab/>
            </w:r>
            <w:r>
              <w:rPr>
                <w:rFonts w:ascii="Verdana" w:hAnsi="Verdana"/>
                <w:u w:val="single"/>
              </w:rPr>
              <w:tab/>
            </w:r>
            <w:r>
              <w:rPr>
                <w:rFonts w:ascii="Verdana" w:hAnsi="Verdana"/>
                <w:u w:val="single"/>
              </w:rPr>
              <w:tab/>
            </w:r>
            <w:r>
              <w:rPr>
                <w:rFonts w:ascii="Verdana" w:hAnsi="Verdana"/>
                <w:u w:val="single"/>
              </w:rPr>
              <w:tab/>
            </w:r>
            <w:r>
              <w:rPr>
                <w:rFonts w:ascii="Verdana" w:hAnsi="Verdana"/>
                <w:u w:val="single"/>
              </w:rPr>
              <w:tab/>
            </w:r>
            <w:r>
              <w:rPr>
                <w:rFonts w:ascii="Verdana" w:hAnsi="Verdana"/>
                <w:u w:val="single"/>
              </w:rPr>
              <w:tab/>
            </w:r>
          </w:p>
          <w:p w14:paraId="74894135" w14:textId="77777777" w:rsidR="00A41F07" w:rsidRDefault="00A41F07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rPr>
                <w:rFonts w:ascii="Verdana" w:hAnsi="Verdana"/>
                <w:u w:val="single"/>
              </w:rPr>
            </w:pPr>
          </w:p>
          <w:p w14:paraId="751E7055" w14:textId="77777777" w:rsidR="00A41F07" w:rsidRDefault="00A41F07" w:rsidP="00BF2184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rPr>
                <w:rFonts w:ascii="Verdana" w:hAnsi="Verdana"/>
                <w:u w:val="single"/>
              </w:rPr>
            </w:pPr>
          </w:p>
          <w:p w14:paraId="2161E870" w14:textId="77777777" w:rsidR="00BF2184" w:rsidRDefault="00BF2184" w:rsidP="00046A7E">
            <w:pPr>
              <w:pBdr>
                <w:top w:val="single" w:sz="4" w:space="1" w:color="00000A"/>
                <w:left w:val="single" w:sz="4" w:space="4" w:color="00000A"/>
                <w:bottom w:val="single" w:sz="4" w:space="1" w:color="00000A"/>
                <w:right w:val="single" w:sz="4" w:space="4" w:color="00000A"/>
              </w:pBdr>
              <w:shd w:val="clear" w:color="auto" w:fill="BFBFBF" w:themeFill="background1" w:themeFillShade="BF"/>
              <w:rPr>
                <w:rFonts w:ascii="Verdana" w:hAnsi="Verdana"/>
                <w:b/>
              </w:rPr>
            </w:pPr>
          </w:p>
          <w:p w14:paraId="3A70DB3F" w14:textId="7DDF73EF" w:rsidR="00A41F07" w:rsidRPr="00BF2184" w:rsidRDefault="00A41F07" w:rsidP="00A41F07">
            <w:pPr>
              <w:suppressAutoHyphens/>
              <w:spacing w:before="120"/>
              <w:rPr>
                <w:rFonts w:eastAsia="Times New Roman" w:cstheme="minorHAnsi"/>
                <w:i/>
                <w:sz w:val="24"/>
              </w:rPr>
            </w:pPr>
            <w:r w:rsidRPr="00BF2184">
              <w:rPr>
                <w:rFonts w:eastAsia="Times New Roman" w:cstheme="minorHAnsi"/>
                <w:b/>
                <w:sz w:val="24"/>
              </w:rPr>
              <w:t>NATIONAL COUNCIL OF WOMEN</w:t>
            </w:r>
            <w:r>
              <w:rPr>
                <w:rFonts w:eastAsia="Times New Roman" w:cstheme="minorHAnsi"/>
                <w:b/>
                <w:sz w:val="24"/>
              </w:rPr>
              <w:t xml:space="preserve"> </w:t>
            </w:r>
            <w:r w:rsidRPr="00BF2184">
              <w:rPr>
                <w:rFonts w:eastAsia="Times New Roman" w:cstheme="minorHAnsi"/>
                <w:b/>
                <w:sz w:val="24"/>
              </w:rPr>
              <w:t>Rep</w:t>
            </w:r>
            <w:r w:rsidRPr="00BF2184">
              <w:rPr>
                <w:rFonts w:eastAsia="Times New Roman" w:cstheme="minorHAnsi"/>
                <w:sz w:val="24"/>
              </w:rPr>
              <w:t xml:space="preserve"> for 202</w:t>
            </w:r>
            <w:r w:rsidR="00046A7E">
              <w:rPr>
                <w:rFonts w:eastAsia="Times New Roman" w:cstheme="minorHAnsi"/>
                <w:sz w:val="24"/>
              </w:rPr>
              <w:t>6</w:t>
            </w:r>
            <w:r w:rsidRPr="00BF2184">
              <w:rPr>
                <w:rFonts w:eastAsia="Times New Roman" w:cstheme="minorHAnsi"/>
                <w:sz w:val="24"/>
              </w:rPr>
              <w:t xml:space="preserve"> -</w:t>
            </w:r>
            <w:r w:rsidR="00B653AC">
              <w:rPr>
                <w:rFonts w:eastAsia="Times New Roman" w:cstheme="minorHAnsi"/>
                <w:sz w:val="24"/>
              </w:rPr>
              <w:t xml:space="preserve"> 202</w:t>
            </w:r>
            <w:r w:rsidR="00046A7E">
              <w:rPr>
                <w:rFonts w:eastAsia="Times New Roman" w:cstheme="minorHAnsi"/>
                <w:sz w:val="24"/>
              </w:rPr>
              <w:t>7</w:t>
            </w:r>
            <w:r w:rsidRPr="00BF2184">
              <w:rPr>
                <w:rFonts w:eastAsia="Times New Roman" w:cstheme="minorHAnsi"/>
                <w:sz w:val="24"/>
              </w:rPr>
              <w:t xml:space="preserve"> </w:t>
            </w:r>
            <w:r w:rsidRPr="00BF2184">
              <w:rPr>
                <w:rFonts w:eastAsia="Times New Roman" w:cstheme="minorHAnsi"/>
                <w:i/>
                <w:sz w:val="24"/>
              </w:rPr>
              <w:t>(if applicable)</w:t>
            </w:r>
          </w:p>
          <w:p w14:paraId="1697D442" w14:textId="77777777" w:rsidR="00A41F07" w:rsidRPr="00BF2184" w:rsidRDefault="00A41F07" w:rsidP="00A41F07">
            <w:pPr>
              <w:suppressAutoHyphens/>
              <w:spacing w:after="120"/>
              <w:rPr>
                <w:rFonts w:eastAsia="Times New Roman" w:cstheme="minorHAnsi"/>
                <w:i/>
                <w:sz w:val="24"/>
                <w:u w:val="single"/>
              </w:rPr>
            </w:pPr>
            <w:r w:rsidRPr="00BF2184">
              <w:rPr>
                <w:rFonts w:eastAsia="Times New Roman" w:cstheme="minorHAnsi"/>
                <w:i/>
                <w:sz w:val="24"/>
                <w:u w:val="single"/>
              </w:rPr>
              <w:t>This person must have an email address.</w:t>
            </w:r>
          </w:p>
          <w:p w14:paraId="59B6AFAF" w14:textId="77777777" w:rsidR="00A41F07" w:rsidRPr="00BF2184" w:rsidRDefault="00A41F07" w:rsidP="00A41F07">
            <w:pPr>
              <w:suppressAutoHyphens/>
              <w:spacing w:after="120"/>
              <w:rPr>
                <w:rFonts w:eastAsia="Times New Roman" w:cstheme="minorHAnsi"/>
                <w:sz w:val="24"/>
                <w:u w:val="single"/>
              </w:rPr>
            </w:pPr>
          </w:p>
          <w:p w14:paraId="507E9FE5" w14:textId="77777777" w:rsidR="00A41F07" w:rsidRPr="00BF2184" w:rsidRDefault="00A41F07" w:rsidP="00A41F07">
            <w:pPr>
              <w:suppressAutoHyphens/>
              <w:spacing w:after="120"/>
              <w:rPr>
                <w:rFonts w:eastAsia="Times New Roman" w:cstheme="minorHAnsi"/>
                <w:sz w:val="24"/>
                <w:u w:val="single"/>
              </w:rPr>
            </w:pPr>
            <w:r w:rsidRPr="00BF2184">
              <w:rPr>
                <w:rFonts w:eastAsia="Times New Roman" w:cstheme="minorHAnsi"/>
                <w:b/>
                <w:sz w:val="24"/>
              </w:rPr>
              <w:t>Contact Name</w:t>
            </w:r>
            <w:r w:rsidRPr="00A41F07">
              <w:rPr>
                <w:rFonts w:eastAsia="Times New Roman" w:cstheme="minorHAnsi"/>
                <w:b/>
                <w:sz w:val="24"/>
              </w:rPr>
              <w:t>:</w:t>
            </w:r>
            <w:r w:rsidRPr="00BF2184">
              <w:rPr>
                <w:rFonts w:eastAsia="Times New Roman" w:cstheme="minorHAnsi"/>
                <w:b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</w:p>
          <w:p w14:paraId="24C8ED6F" w14:textId="77777777" w:rsidR="00A41F07" w:rsidRPr="00BF2184" w:rsidRDefault="00A41F07" w:rsidP="00A41F07">
            <w:pPr>
              <w:suppressAutoHyphens/>
              <w:spacing w:after="120"/>
              <w:rPr>
                <w:rFonts w:eastAsia="Times New Roman" w:cstheme="minorHAnsi"/>
                <w:sz w:val="24"/>
                <w:u w:val="single"/>
              </w:rPr>
            </w:pPr>
            <w:r w:rsidRPr="00BF2184">
              <w:rPr>
                <w:rFonts w:eastAsia="Times New Roman" w:cstheme="minorHAnsi"/>
                <w:b/>
                <w:sz w:val="24"/>
              </w:rPr>
              <w:t>Contact Address</w:t>
            </w:r>
            <w:r w:rsidRPr="00A41F07">
              <w:rPr>
                <w:rFonts w:eastAsia="Times New Roman" w:cstheme="minorHAnsi"/>
                <w:b/>
                <w:sz w:val="24"/>
              </w:rPr>
              <w:t>:</w:t>
            </w:r>
            <w:r w:rsidRPr="00BF2184">
              <w:rPr>
                <w:rFonts w:eastAsia="Times New Roman" w:cstheme="minorHAnsi"/>
                <w:b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</w:p>
          <w:p w14:paraId="4B497B9D" w14:textId="77777777" w:rsidR="00A41F07" w:rsidRPr="00A41F07" w:rsidRDefault="00A41F07" w:rsidP="00A41F07">
            <w:pPr>
              <w:suppressAutoHyphens/>
              <w:spacing w:before="240"/>
              <w:rPr>
                <w:rFonts w:eastAsia="Times New Roman" w:cstheme="minorHAnsi"/>
                <w:sz w:val="24"/>
              </w:rPr>
            </w:pPr>
            <w:r w:rsidRPr="00BF2184">
              <w:rPr>
                <w:rFonts w:eastAsia="Times New Roman" w:cstheme="minorHAnsi"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  <w:u w:val="single"/>
              </w:rPr>
              <w:tab/>
            </w:r>
            <w:r w:rsidRPr="00BF2184">
              <w:rPr>
                <w:rFonts w:eastAsia="Times New Roman" w:cstheme="minorHAnsi"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</w:rPr>
              <w:tab/>
            </w:r>
            <w:r w:rsidRPr="00BF2184">
              <w:rPr>
                <w:rFonts w:eastAsia="Times New Roman" w:cstheme="minorHAnsi"/>
                <w:sz w:val="24"/>
              </w:rPr>
              <w:tab/>
            </w:r>
          </w:p>
          <w:p w14:paraId="5D180A07" w14:textId="5983ADA3" w:rsidR="00A41F07" w:rsidRPr="00A41F07" w:rsidRDefault="00A41F07" w:rsidP="00A41F07">
            <w:pPr>
              <w:suppressAutoHyphens/>
              <w:spacing w:after="120"/>
              <w:rPr>
                <w:rFonts w:eastAsia="Times New Roman" w:cstheme="minorHAnsi"/>
                <w:b/>
                <w:sz w:val="24"/>
              </w:rPr>
            </w:pPr>
            <w:r w:rsidRPr="00A41F07">
              <w:rPr>
                <w:rFonts w:eastAsia="Times New Roman" w:cstheme="minorHAnsi"/>
                <w:sz w:val="24"/>
              </w:rPr>
              <w:t xml:space="preserve">                                                                   </w:t>
            </w:r>
            <w:r w:rsidR="00A8549E">
              <w:rPr>
                <w:rFonts w:eastAsia="Times New Roman" w:cstheme="minorHAnsi"/>
                <w:sz w:val="24"/>
              </w:rPr>
              <w:t xml:space="preserve">                               </w:t>
            </w:r>
            <w:r w:rsidRPr="00BF2184">
              <w:rPr>
                <w:rFonts w:eastAsia="Times New Roman" w:cstheme="minorHAnsi"/>
                <w:b/>
                <w:sz w:val="24"/>
              </w:rPr>
              <w:t>Post Code</w:t>
            </w:r>
            <w:r w:rsidRPr="00BF2184">
              <w:rPr>
                <w:rFonts w:eastAsia="Times New Roman" w:cstheme="minorHAnsi"/>
                <w:b/>
                <w:sz w:val="24"/>
              </w:rPr>
              <w:tab/>
            </w:r>
            <w:r w:rsidRPr="00A41F07">
              <w:rPr>
                <w:rFonts w:eastAsia="Times New Roman" w:cstheme="minorHAnsi"/>
                <w:b/>
                <w:sz w:val="24"/>
              </w:rPr>
              <w:t>________________</w:t>
            </w:r>
          </w:p>
          <w:p w14:paraId="7E45A021" w14:textId="77777777" w:rsidR="00A41F07" w:rsidRPr="00A41F07" w:rsidRDefault="00A41F07" w:rsidP="00A41F07">
            <w:pPr>
              <w:suppressAutoHyphens/>
              <w:spacing w:after="120"/>
              <w:rPr>
                <w:rFonts w:eastAsia="Times New Roman" w:cstheme="minorHAnsi"/>
                <w:b/>
                <w:sz w:val="24"/>
              </w:rPr>
            </w:pPr>
          </w:p>
          <w:p w14:paraId="501D2047" w14:textId="1B8D4E25" w:rsidR="00A41F07" w:rsidRDefault="00A41F07" w:rsidP="00A41F07">
            <w:pPr>
              <w:suppressAutoHyphens/>
              <w:spacing w:after="120"/>
              <w:rPr>
                <w:rFonts w:eastAsia="Times New Roman" w:cstheme="minorHAnsi"/>
                <w:b/>
                <w:sz w:val="24"/>
              </w:rPr>
            </w:pPr>
            <w:r w:rsidRPr="00A41F07">
              <w:rPr>
                <w:rFonts w:eastAsia="Times New Roman" w:cstheme="minorHAnsi"/>
                <w:b/>
                <w:sz w:val="24"/>
              </w:rPr>
              <w:t>Mobile #      _________</w:t>
            </w:r>
            <w:r w:rsidR="00A8549E">
              <w:rPr>
                <w:rFonts w:eastAsia="Times New Roman" w:cstheme="minorHAnsi"/>
                <w:b/>
                <w:sz w:val="24"/>
              </w:rPr>
              <w:t>__________________</w:t>
            </w:r>
            <w:r w:rsidR="00A8549E">
              <w:rPr>
                <w:rFonts w:eastAsia="Times New Roman" w:cstheme="minorHAnsi"/>
                <w:b/>
                <w:sz w:val="24"/>
              </w:rPr>
              <w:tab/>
              <w:t xml:space="preserve">     Home #       </w:t>
            </w:r>
            <w:r w:rsidRPr="00A41F07">
              <w:rPr>
                <w:rFonts w:eastAsia="Times New Roman" w:cstheme="minorHAnsi"/>
                <w:b/>
                <w:sz w:val="24"/>
              </w:rPr>
              <w:t>________________</w:t>
            </w:r>
          </w:p>
          <w:p w14:paraId="16FBB151" w14:textId="77777777" w:rsidR="00A8549E" w:rsidRPr="00A41F07" w:rsidRDefault="00A8549E" w:rsidP="00A41F07">
            <w:pPr>
              <w:suppressAutoHyphens/>
              <w:spacing w:after="120"/>
              <w:rPr>
                <w:rFonts w:eastAsia="Times New Roman" w:cstheme="minorHAnsi"/>
                <w:b/>
                <w:sz w:val="24"/>
              </w:rPr>
            </w:pPr>
          </w:p>
          <w:p w14:paraId="086C1B3D" w14:textId="53EDDB64" w:rsidR="00A41F07" w:rsidRDefault="00A41F07" w:rsidP="00A41F07">
            <w:pPr>
              <w:suppressAutoHyphens/>
              <w:spacing w:before="120" w:after="120"/>
              <w:rPr>
                <w:rFonts w:eastAsia="Times New Roman" w:cstheme="minorHAnsi"/>
                <w:b/>
                <w:sz w:val="24"/>
              </w:rPr>
            </w:pPr>
            <w:r w:rsidRPr="00A41F07">
              <w:rPr>
                <w:rFonts w:eastAsia="Times New Roman" w:cstheme="minorHAnsi"/>
                <w:b/>
                <w:sz w:val="24"/>
              </w:rPr>
              <w:t>Email:</w:t>
            </w:r>
            <w:r w:rsidRPr="00A41F07">
              <w:rPr>
                <w:rFonts w:eastAsia="Times New Roman" w:cstheme="minorHAnsi"/>
                <w:b/>
                <w:sz w:val="24"/>
              </w:rPr>
              <w:tab/>
              <w:t xml:space="preserve">           ________________________________________________________</w:t>
            </w:r>
          </w:p>
          <w:p w14:paraId="670680BD" w14:textId="77777777" w:rsidR="00A41F07" w:rsidRDefault="00A41F07" w:rsidP="00A41F07">
            <w:pPr>
              <w:suppressAutoHyphens/>
              <w:spacing w:before="120" w:after="120"/>
              <w:rPr>
                <w:rFonts w:eastAsia="Times New Roman" w:cstheme="minorHAnsi"/>
                <w:b/>
                <w:sz w:val="24"/>
              </w:rPr>
            </w:pPr>
          </w:p>
          <w:p w14:paraId="46C0223A" w14:textId="77777777" w:rsidR="00204E90" w:rsidRDefault="00204E90" w:rsidP="00A41F07">
            <w:pPr>
              <w:pStyle w:val="Heading1"/>
              <w:spacing w:after="0"/>
              <w:ind w:left="0"/>
              <w:rPr>
                <w:b/>
                <w:color w:val="auto"/>
                <w:sz w:val="22"/>
                <w:szCs w:val="28"/>
              </w:rPr>
            </w:pPr>
          </w:p>
          <w:p w14:paraId="4A9F0424" w14:textId="5721CCF1" w:rsidR="00A41F07" w:rsidRPr="00A41F07" w:rsidRDefault="00A41F07" w:rsidP="00A41F07">
            <w:pPr>
              <w:rPr>
                <w:lang w:val="en-US" w:eastAsia="ja-JP"/>
              </w:rPr>
            </w:pPr>
          </w:p>
        </w:tc>
      </w:tr>
    </w:tbl>
    <w:p w14:paraId="436082CA" w14:textId="77777777" w:rsidR="00BF2184" w:rsidRPr="00BF2184" w:rsidRDefault="00BF2184" w:rsidP="00A41F07">
      <w:pPr>
        <w:shd w:val="clear" w:color="auto" w:fill="FFFFFF" w:themeFill="background1"/>
        <w:suppressAutoHyphens/>
        <w:spacing w:after="0" w:line="240" w:lineRule="auto"/>
        <w:rPr>
          <w:rFonts w:ascii="Verdana" w:eastAsia="Times New Roman" w:hAnsi="Verdana" w:cs="Times New Roman"/>
          <w:b/>
        </w:rPr>
      </w:pPr>
    </w:p>
    <w:sectPr w:rsidR="00BF2184" w:rsidRPr="00BF2184" w:rsidSect="00A41F07">
      <w:headerReference w:type="default" r:id="rId12"/>
      <w:footerReference w:type="default" r:id="rId13"/>
      <w:pgSz w:w="11906" w:h="16838"/>
      <w:pgMar w:top="1843" w:right="2550" w:bottom="284" w:left="851" w:header="464" w:footer="2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EE1D07" w14:textId="77777777" w:rsidR="00896986" w:rsidRDefault="00896986" w:rsidP="00B5782B">
      <w:pPr>
        <w:spacing w:after="0" w:line="240" w:lineRule="auto"/>
      </w:pPr>
      <w:r>
        <w:separator/>
      </w:r>
    </w:p>
  </w:endnote>
  <w:endnote w:type="continuationSeparator" w:id="0">
    <w:p w14:paraId="6684CCF9" w14:textId="77777777" w:rsidR="00896986" w:rsidRDefault="00896986" w:rsidP="00B57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16" w:type="dxa"/>
      <w:jc w:val="center"/>
      <w:shd w:val="clear" w:color="auto" w:fill="FFFFFF"/>
      <w:tblLook w:val="04A0" w:firstRow="1" w:lastRow="0" w:firstColumn="1" w:lastColumn="0" w:noHBand="0" w:noVBand="1"/>
    </w:tblPr>
    <w:tblGrid>
      <w:gridCol w:w="3823"/>
      <w:gridCol w:w="3260"/>
      <w:gridCol w:w="1933"/>
    </w:tblGrid>
    <w:tr w:rsidR="00046A7E" w:rsidRPr="00881322" w14:paraId="388302D7" w14:textId="77777777" w:rsidTr="00046A7E">
      <w:trPr>
        <w:jc w:val="center"/>
      </w:trPr>
      <w:tc>
        <w:tcPr>
          <w:tcW w:w="3823" w:type="dxa"/>
          <w:shd w:val="clear" w:color="auto" w:fill="FFFFFF"/>
        </w:tcPr>
        <w:p w14:paraId="368BF4C8" w14:textId="77777777" w:rsidR="00046A7E" w:rsidRPr="003B5AEE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 w:rsidRPr="003B5AEE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President</w:t>
          </w:r>
        </w:p>
        <w:p w14:paraId="323A7958" w14:textId="77777777" w:rsidR="00046A7E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 w:rsidRPr="003B5AEE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Mrs </w:t>
          </w: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Judith Herbert </w:t>
          </w:r>
        </w:p>
        <w:p w14:paraId="084DF2E6" w14:textId="77777777" w:rsidR="00046A7E" w:rsidRPr="00881322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 w:rsidRPr="00881322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fldChar w:fldCharType="begin"/>
          </w:r>
          <w:r w:rsidRPr="00881322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instrText xml:space="preserve"> INCLUDEPICTURE "https://mail.google.com/mail/u/0/images/cleardot.gif" \* MERGEFORMATINET </w:instrText>
          </w:r>
          <w:r w:rsidRPr="00881322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fldChar w:fldCharType="separate"/>
          </w:r>
          <w:r w:rsidRPr="00881322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pict w14:anchorId="0CCD2EE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.75pt;height:.75pt">
                <v:imagedata r:id="rId1" r:href="rId2"/>
              </v:shape>
            </w:pict>
          </w:r>
          <w:r w:rsidRPr="00881322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fldChar w:fldCharType="end"/>
          </w:r>
          <w:r w:rsidRPr="00881322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briceandjudith@hotmail.com</w:t>
          </w:r>
        </w:p>
        <w:p w14:paraId="316C116F" w14:textId="77777777" w:rsidR="00046A7E" w:rsidRPr="00881322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 w:rsidRPr="003B5AEE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+ 64 </w:t>
          </w: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022 314 3498</w:t>
          </w:r>
        </w:p>
      </w:tc>
      <w:tc>
        <w:tcPr>
          <w:tcW w:w="3260" w:type="dxa"/>
          <w:shd w:val="clear" w:color="auto" w:fill="FFFFFF"/>
        </w:tcPr>
        <w:p w14:paraId="19E5ABCA" w14:textId="77777777" w:rsidR="00046A7E" w:rsidRPr="003B5AEE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 w:rsidRPr="003B5AEE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Secretary:  </w:t>
          </w:r>
        </w:p>
        <w:p w14:paraId="1AFC1D68" w14:textId="77777777" w:rsidR="00046A7E" w:rsidRPr="003B5AEE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Sera Toduadua </w:t>
          </w:r>
        </w:p>
        <w:p w14:paraId="5500DB06" w14:textId="77777777" w:rsidR="00046A7E" w:rsidRPr="003B5AEE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seramt@gmail.com</w:t>
          </w:r>
        </w:p>
        <w:p w14:paraId="1CDF5085" w14:textId="77777777" w:rsidR="00046A7E" w:rsidRPr="00881322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 w:rsidRPr="003B5AEE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+ 64 27 </w:t>
          </w: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8143617</w:t>
          </w:r>
        </w:p>
      </w:tc>
      <w:tc>
        <w:tcPr>
          <w:tcW w:w="1933" w:type="dxa"/>
          <w:shd w:val="clear" w:color="auto" w:fill="FFFFFF"/>
        </w:tcPr>
        <w:p w14:paraId="3E20C1E7" w14:textId="77777777" w:rsidR="00046A7E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2F5496"/>
              <w:sz w:val="18"/>
              <w:szCs w:val="18"/>
              <w:lang w:eastAsia="zh-CN"/>
            </w:rPr>
          </w:pPr>
          <w:r>
            <w:rPr>
              <w:rFonts w:ascii="Arial Narrow" w:eastAsia="SimSun" w:hAnsi="Arial Narrow" w:cs="Calibri Light"/>
              <w:color w:val="2F5496"/>
              <w:sz w:val="18"/>
              <w:szCs w:val="18"/>
              <w:lang w:eastAsia="zh-CN"/>
            </w:rPr>
            <w:t>Treasurer</w:t>
          </w:r>
        </w:p>
        <w:p w14:paraId="09BB8E9E" w14:textId="77777777" w:rsidR="00046A7E" w:rsidRPr="00046A7E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2F5496"/>
              <w:sz w:val="18"/>
              <w:szCs w:val="18"/>
              <w:lang w:eastAsia="zh-CN"/>
            </w:rPr>
          </w:pPr>
          <w:r w:rsidRPr="00046A7E">
            <w:rPr>
              <w:rFonts w:ascii="Arial Narrow" w:eastAsia="SimSun" w:hAnsi="Arial Narrow" w:cs="Calibri Light"/>
              <w:color w:val="2F5496"/>
              <w:sz w:val="18"/>
              <w:szCs w:val="18"/>
              <w:lang w:eastAsia="zh-CN"/>
            </w:rPr>
            <w:t>Mrs Amelia Hoglund</w:t>
          </w:r>
        </w:p>
        <w:p w14:paraId="7B5AF2C0" w14:textId="77777777" w:rsidR="00046A7E" w:rsidRPr="00046A7E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2F5496"/>
              <w:sz w:val="18"/>
              <w:szCs w:val="18"/>
              <w:lang w:eastAsia="zh-CN"/>
            </w:rPr>
          </w:pPr>
          <w:hyperlink r:id="rId3" w:history="1">
            <w:r w:rsidRPr="00046A7E">
              <w:rPr>
                <w:rStyle w:val="Hyperlink"/>
                <w:rFonts w:ascii="Arial Narrow" w:eastAsia="SimSun" w:hAnsi="Arial Narrow" w:cs="Calibri Light"/>
                <w:sz w:val="18"/>
                <w:szCs w:val="18"/>
                <w:lang w:eastAsia="zh-CN"/>
              </w:rPr>
              <w:t>ahoglund@xtra.co.nz</w:t>
            </w:r>
          </w:hyperlink>
        </w:p>
        <w:p w14:paraId="6B1FA828" w14:textId="77777777" w:rsidR="00046A7E" w:rsidRDefault="00046A7E" w:rsidP="00046A7E">
          <w:pPr>
            <w:spacing w:after="0" w:line="240" w:lineRule="auto"/>
            <w:rPr>
              <w:rFonts w:ascii="Arial Narrow" w:eastAsia="SimSun" w:hAnsi="Arial Narrow" w:cs="Calibri Light"/>
              <w:color w:val="2F5496"/>
              <w:sz w:val="18"/>
              <w:szCs w:val="18"/>
              <w:lang w:eastAsia="zh-CN"/>
            </w:rPr>
          </w:pPr>
          <w:r>
            <w:rPr>
              <w:rFonts w:ascii="Arial Narrow" w:eastAsia="SimSun" w:hAnsi="Arial Narrow" w:cs="Calibri Light"/>
              <w:color w:val="2F5496"/>
              <w:sz w:val="18"/>
              <w:szCs w:val="18"/>
              <w:lang w:eastAsia="zh-CN"/>
            </w:rPr>
            <w:t>+ 64 21 024 80983</w:t>
          </w:r>
        </w:p>
      </w:tc>
    </w:tr>
  </w:tbl>
  <w:tbl>
    <w:tblPr>
      <w:tblStyle w:val="TableGrid1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A0" w:firstRow="1" w:lastRow="0" w:firstColumn="1" w:lastColumn="0" w:noHBand="0" w:noVBand="1"/>
    </w:tblPr>
    <w:tblGrid>
      <w:gridCol w:w="3603"/>
      <w:gridCol w:w="3074"/>
      <w:gridCol w:w="1828"/>
    </w:tblGrid>
    <w:tr w:rsidR="0080427C" w:rsidRPr="0080427C" w14:paraId="47927E8D" w14:textId="77777777" w:rsidTr="001F1E34">
      <w:trPr>
        <w:jc w:val="center"/>
      </w:trPr>
      <w:tc>
        <w:tcPr>
          <w:tcW w:w="3823" w:type="dxa"/>
          <w:shd w:val="clear" w:color="auto" w:fill="FFFFFF" w:themeFill="background1"/>
        </w:tcPr>
        <w:p w14:paraId="223BEBFC" w14:textId="0ECCA451" w:rsidR="0080427C" w:rsidRPr="0080427C" w:rsidRDefault="0080427C" w:rsidP="0080427C">
          <w:pPr>
            <w:rPr>
              <w:rFonts w:ascii="Arial Narrow" w:hAnsi="Arial Narrow" w:cstheme="majorHAnsi"/>
              <w:color w:val="002060"/>
              <w:sz w:val="18"/>
              <w:szCs w:val="18"/>
            </w:rPr>
          </w:pPr>
        </w:p>
      </w:tc>
      <w:tc>
        <w:tcPr>
          <w:tcW w:w="3260" w:type="dxa"/>
          <w:shd w:val="clear" w:color="auto" w:fill="FFFFFF" w:themeFill="background1"/>
        </w:tcPr>
        <w:p w14:paraId="56C84485" w14:textId="0D624A64" w:rsidR="0080427C" w:rsidRPr="0080427C" w:rsidRDefault="0080427C" w:rsidP="0080427C">
          <w:pPr>
            <w:rPr>
              <w:rFonts w:ascii="Arial Narrow" w:hAnsi="Arial Narrow" w:cstheme="majorHAnsi"/>
              <w:color w:val="002060"/>
              <w:sz w:val="18"/>
              <w:szCs w:val="18"/>
            </w:rPr>
          </w:pPr>
        </w:p>
      </w:tc>
      <w:tc>
        <w:tcPr>
          <w:tcW w:w="1933" w:type="dxa"/>
          <w:shd w:val="clear" w:color="auto" w:fill="FFFFFF" w:themeFill="background1"/>
        </w:tcPr>
        <w:p w14:paraId="2A2E26C8" w14:textId="634C9E50" w:rsidR="0080427C" w:rsidRPr="0080427C" w:rsidRDefault="0080427C" w:rsidP="0080427C">
          <w:pPr>
            <w:rPr>
              <w:rFonts w:ascii="Arial Narrow" w:hAnsi="Arial Narrow" w:cstheme="majorHAnsi"/>
              <w:color w:val="002060"/>
              <w:sz w:val="18"/>
              <w:szCs w:val="18"/>
            </w:rPr>
          </w:pPr>
        </w:p>
      </w:tc>
    </w:tr>
  </w:tbl>
  <w:p w14:paraId="0D616B03" w14:textId="0C75AC90" w:rsidR="00FD597C" w:rsidRPr="00FD597C" w:rsidRDefault="00FD597C" w:rsidP="00FD597C">
    <w:pPr>
      <w:spacing w:after="0" w:line="240" w:lineRule="auto"/>
      <w:rPr>
        <w:rFonts w:ascii="Arial Narrow" w:hAnsi="Arial Narrow" w:cstheme="majorHAnsi"/>
        <w:color w:val="00206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881730" w14:textId="77777777" w:rsidR="00896986" w:rsidRDefault="00896986" w:rsidP="00B5782B">
      <w:pPr>
        <w:spacing w:after="0" w:line="240" w:lineRule="auto"/>
      </w:pPr>
      <w:r>
        <w:separator/>
      </w:r>
    </w:p>
  </w:footnote>
  <w:footnote w:type="continuationSeparator" w:id="0">
    <w:p w14:paraId="36EF31CF" w14:textId="77777777" w:rsidR="00896986" w:rsidRDefault="00896986" w:rsidP="00B578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3371" w:type="dxa"/>
      <w:tblInd w:w="7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929"/>
      <w:gridCol w:w="3442"/>
    </w:tblGrid>
    <w:tr w:rsidR="00B5782B" w:rsidRPr="00CC496D" w14:paraId="18C08C1D" w14:textId="77777777" w:rsidTr="00A41F07">
      <w:trPr>
        <w:trHeight w:val="982"/>
      </w:trPr>
      <w:tc>
        <w:tcPr>
          <w:tcW w:w="9929" w:type="dxa"/>
          <w:tcBorders>
            <w:bottom w:val="single" w:sz="18" w:space="0" w:color="2F5496" w:themeColor="accent1" w:themeShade="BF"/>
          </w:tcBorders>
        </w:tcPr>
        <w:p w14:paraId="43745CBE" w14:textId="3ED7280E" w:rsidR="00B5782B" w:rsidRPr="00A41F07" w:rsidRDefault="005E0E08" w:rsidP="00B5782B">
          <w:pPr>
            <w:rPr>
              <w:rFonts w:cstheme="minorHAnsi"/>
              <w:color w:val="002060"/>
              <w:sz w:val="28"/>
              <w:szCs w:val="32"/>
            </w:rPr>
          </w:pPr>
          <w:r>
            <w:rPr>
              <w:rFonts w:ascii="Arial Nova" w:hAnsi="Arial Nova"/>
              <w:noProof/>
              <w:color w:val="002060"/>
              <w:szCs w:val="36"/>
              <w:lang w:eastAsia="en-NZ"/>
            </w:rPr>
            <w:drawing>
              <wp:anchor distT="0" distB="0" distL="114300" distR="114300" simplePos="0" relativeHeight="251655680" behindDoc="0" locked="0" layoutInCell="1" allowOverlap="1" wp14:anchorId="17410C63" wp14:editId="46269FF1">
                <wp:simplePos x="0" y="0"/>
                <wp:positionH relativeFrom="column">
                  <wp:posOffset>-635</wp:posOffset>
                </wp:positionH>
                <wp:positionV relativeFrom="paragraph">
                  <wp:posOffset>635</wp:posOffset>
                </wp:positionV>
                <wp:extent cx="676910" cy="621665"/>
                <wp:effectExtent l="0" t="0" r="8890" b="6985"/>
                <wp:wrapThrough wrapText="bothSides">
                  <wp:wrapPolygon edited="0">
                    <wp:start x="0" y="0"/>
                    <wp:lineTo x="0" y="21181"/>
                    <wp:lineTo x="21276" y="21181"/>
                    <wp:lineTo x="21276" y="0"/>
                    <wp:lineTo x="0" y="0"/>
                  </wp:wrapPolygon>
                </wp:wrapThrough>
                <wp:docPr id="92" name="Picture 9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6910" cy="6216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C496D">
            <w:rPr>
              <w:rFonts w:ascii="Arial Nova" w:hAnsi="Arial Nova"/>
              <w:color w:val="002060"/>
              <w:szCs w:val="32"/>
            </w:rPr>
            <w:t xml:space="preserve"> </w:t>
          </w:r>
          <w:r w:rsidR="00B5782B" w:rsidRPr="00A41F07">
            <w:rPr>
              <w:rFonts w:cstheme="minorHAnsi"/>
              <w:color w:val="002060"/>
              <w:sz w:val="28"/>
              <w:szCs w:val="32"/>
            </w:rPr>
            <w:t>The Methodist Church of New Zealand</w:t>
          </w:r>
        </w:p>
        <w:p w14:paraId="1E6E2CE8" w14:textId="213283B1" w:rsidR="00B5782B" w:rsidRPr="00CC496D" w:rsidRDefault="00B5782B" w:rsidP="00B5782B">
          <w:pPr>
            <w:rPr>
              <w:rFonts w:ascii="Arial Nova" w:hAnsi="Arial Nova"/>
              <w:color w:val="002060"/>
              <w:szCs w:val="32"/>
            </w:rPr>
          </w:pPr>
          <w:r w:rsidRPr="00A41F07">
            <w:rPr>
              <w:rFonts w:cstheme="minorHAnsi"/>
              <w:color w:val="002060"/>
              <w:sz w:val="28"/>
              <w:szCs w:val="32"/>
            </w:rPr>
            <w:t xml:space="preserve">Te Hāhi Weteriana o </w:t>
          </w:r>
          <w:r w:rsidR="00046A7E" w:rsidRPr="00A41F07">
            <w:rPr>
              <w:rFonts w:cstheme="minorHAnsi"/>
              <w:color w:val="002060"/>
              <w:sz w:val="28"/>
              <w:szCs w:val="32"/>
            </w:rPr>
            <w:t>Aotearoa Women’s</w:t>
          </w:r>
          <w:r w:rsidR="005E0E08" w:rsidRPr="00A41F07">
            <w:rPr>
              <w:rFonts w:cstheme="minorHAnsi"/>
              <w:color w:val="002060"/>
              <w:sz w:val="28"/>
              <w:szCs w:val="32"/>
            </w:rPr>
            <w:t xml:space="preserve"> Fellowship</w:t>
          </w:r>
          <w:r w:rsidR="005E0E08" w:rsidRPr="00A41F07">
            <w:rPr>
              <w:rFonts w:ascii="Arial Nova" w:hAnsi="Arial Nova"/>
              <w:color w:val="002060"/>
              <w:sz w:val="26"/>
              <w:szCs w:val="32"/>
            </w:rPr>
            <w:t xml:space="preserve"> </w:t>
          </w:r>
        </w:p>
      </w:tc>
      <w:tc>
        <w:tcPr>
          <w:tcW w:w="3442" w:type="dxa"/>
          <w:vMerge w:val="restart"/>
        </w:tcPr>
        <w:p w14:paraId="03BD85BE" w14:textId="6C01CC3F" w:rsidR="00B5782B" w:rsidRPr="00CC496D" w:rsidRDefault="00B5782B" w:rsidP="00B5782B">
          <w:pPr>
            <w:rPr>
              <w:rFonts w:ascii="Arial Nova" w:hAnsi="Arial Nova"/>
              <w:color w:val="002060"/>
              <w:szCs w:val="36"/>
            </w:rPr>
          </w:pPr>
        </w:p>
      </w:tc>
    </w:tr>
    <w:tr w:rsidR="00B5782B" w:rsidRPr="00CC496D" w14:paraId="447D5127" w14:textId="77777777" w:rsidTr="00046A7E">
      <w:trPr>
        <w:trHeight w:val="110"/>
      </w:trPr>
      <w:tc>
        <w:tcPr>
          <w:tcW w:w="9929" w:type="dxa"/>
          <w:tcBorders>
            <w:top w:val="single" w:sz="18" w:space="0" w:color="2F5496" w:themeColor="accent1" w:themeShade="BF"/>
          </w:tcBorders>
          <w:shd w:val="clear" w:color="auto" w:fill="B4C6E7" w:themeFill="accent1" w:themeFillTint="66"/>
        </w:tcPr>
        <w:p w14:paraId="03C13F0F" w14:textId="63994FF4" w:rsidR="00B5782B" w:rsidRPr="00A41F07" w:rsidRDefault="004E5712" w:rsidP="00BF2184">
          <w:pPr>
            <w:jc w:val="center"/>
            <w:rPr>
              <w:rFonts w:cstheme="minorHAnsi"/>
              <w:b/>
              <w:bCs/>
              <w:color w:val="002060"/>
              <w:szCs w:val="28"/>
            </w:rPr>
          </w:pPr>
          <w:r w:rsidRPr="00046A7E">
            <w:rPr>
              <w:rFonts w:cstheme="minorHAnsi"/>
              <w:b/>
              <w:color w:val="000000" w:themeColor="text1"/>
              <w:sz w:val="36"/>
              <w:u w:val="single"/>
              <w14:shadow w14:blurRad="38100" w14:dist="25400" w14:dir="5400000" w14:sx="100000" w14:sy="100000" w14:kx="0" w14:ky="0" w14:algn="ctr">
                <w14:srgbClr w14:val="6E747A">
                  <w14:alpha w14:val="57000"/>
                </w14:srgb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202</w:t>
          </w:r>
          <w:r w:rsidR="00046A7E" w:rsidRPr="00046A7E">
            <w:rPr>
              <w:rFonts w:cstheme="minorHAnsi"/>
              <w:b/>
              <w:color w:val="000000" w:themeColor="text1"/>
              <w:sz w:val="36"/>
              <w:u w:val="single"/>
              <w14:shadow w14:blurRad="38100" w14:dist="25400" w14:dir="5400000" w14:sx="100000" w14:sy="100000" w14:kx="0" w14:ky="0" w14:algn="ctr">
                <w14:srgbClr w14:val="6E747A">
                  <w14:alpha w14:val="57000"/>
                </w14:srgb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6</w:t>
          </w:r>
          <w:r w:rsidRPr="00046A7E">
            <w:rPr>
              <w:rFonts w:cstheme="minorHAnsi"/>
              <w:b/>
              <w:color w:val="000000" w:themeColor="text1"/>
              <w:sz w:val="36"/>
              <w:u w:val="single"/>
              <w14:shadow w14:blurRad="38100" w14:dist="25400" w14:dir="5400000" w14:sx="100000" w14:sy="100000" w14:kx="0" w14:ky="0" w14:algn="ctr">
                <w14:srgbClr w14:val="6E747A">
                  <w14:alpha w14:val="57000"/>
                </w14:srgb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ANNUAL STATISTICS: </w:t>
          </w:r>
          <w:r w:rsidR="0073262F" w:rsidRPr="00046A7E">
            <w:rPr>
              <w:rFonts w:cstheme="minorHAnsi"/>
              <w:b/>
              <w:color w:val="000000" w:themeColor="text1"/>
              <w:sz w:val="36"/>
              <w:u w:val="single"/>
              <w14:shadow w14:blurRad="38100" w14:dist="25400" w14:dir="5400000" w14:sx="100000" w14:sy="100000" w14:kx="0" w14:ky="0" w14:algn="ctr">
                <w14:srgbClr w14:val="6E747A">
                  <w14:alpha w14:val="57000"/>
                </w14:srgb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DISTRICT</w:t>
          </w:r>
        </w:p>
      </w:tc>
      <w:tc>
        <w:tcPr>
          <w:tcW w:w="3442" w:type="dxa"/>
          <w:vMerge/>
        </w:tcPr>
        <w:p w14:paraId="279CC6A4" w14:textId="77777777" w:rsidR="00B5782B" w:rsidRPr="00CC496D" w:rsidRDefault="00B5782B" w:rsidP="00B5782B">
          <w:pPr>
            <w:rPr>
              <w:rFonts w:ascii="Arial Nova" w:hAnsi="Arial Nova"/>
              <w:color w:val="002060"/>
              <w:szCs w:val="36"/>
            </w:rPr>
          </w:pPr>
        </w:p>
      </w:tc>
    </w:tr>
  </w:tbl>
  <w:p w14:paraId="1E7FC58D" w14:textId="67F19028" w:rsidR="00B5782B" w:rsidRDefault="00B5782B" w:rsidP="00DA1A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C4076"/>
    <w:multiLevelType w:val="hybridMultilevel"/>
    <w:tmpl w:val="7CD43B56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42024"/>
    <w:multiLevelType w:val="hybridMultilevel"/>
    <w:tmpl w:val="0132162C"/>
    <w:lvl w:ilvl="0" w:tplc="016E401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BB029E"/>
    <w:multiLevelType w:val="hybridMultilevel"/>
    <w:tmpl w:val="36803188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C6730"/>
    <w:multiLevelType w:val="hybridMultilevel"/>
    <w:tmpl w:val="C9FC6C70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F0EAF"/>
    <w:multiLevelType w:val="hybridMultilevel"/>
    <w:tmpl w:val="5C826F62"/>
    <w:lvl w:ilvl="0" w:tplc="A4827F2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023"/>
    <w:multiLevelType w:val="multilevel"/>
    <w:tmpl w:val="F3E2D7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2D410BA"/>
    <w:multiLevelType w:val="hybridMultilevel"/>
    <w:tmpl w:val="AD4E34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95F31"/>
    <w:multiLevelType w:val="hybridMultilevel"/>
    <w:tmpl w:val="2D0219B6"/>
    <w:lvl w:ilvl="0" w:tplc="9E06FDE6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861567"/>
    <w:multiLevelType w:val="hybridMultilevel"/>
    <w:tmpl w:val="98A8CF48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46B96"/>
    <w:multiLevelType w:val="hybridMultilevel"/>
    <w:tmpl w:val="36082E60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B163F2"/>
    <w:multiLevelType w:val="hybridMultilevel"/>
    <w:tmpl w:val="500A16E4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D0EC1"/>
    <w:multiLevelType w:val="hybridMultilevel"/>
    <w:tmpl w:val="681422AA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994FC0"/>
    <w:multiLevelType w:val="multilevel"/>
    <w:tmpl w:val="770A3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534714F"/>
    <w:multiLevelType w:val="hybridMultilevel"/>
    <w:tmpl w:val="BDCA87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314975"/>
    <w:multiLevelType w:val="hybridMultilevel"/>
    <w:tmpl w:val="9F52819E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C5E76"/>
    <w:multiLevelType w:val="hybridMultilevel"/>
    <w:tmpl w:val="19786B00"/>
    <w:lvl w:ilvl="0" w:tplc="D002563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627F3D"/>
    <w:multiLevelType w:val="hybridMultilevel"/>
    <w:tmpl w:val="7040DD86"/>
    <w:lvl w:ilvl="0" w:tplc="37088D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913986"/>
    <w:multiLevelType w:val="hybridMultilevel"/>
    <w:tmpl w:val="FBF20CFE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3D3812"/>
    <w:multiLevelType w:val="hybridMultilevel"/>
    <w:tmpl w:val="B71635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042CA7"/>
    <w:multiLevelType w:val="hybridMultilevel"/>
    <w:tmpl w:val="6928B9BA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10278A"/>
    <w:multiLevelType w:val="hybridMultilevel"/>
    <w:tmpl w:val="4076644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667C3D"/>
    <w:multiLevelType w:val="hybridMultilevel"/>
    <w:tmpl w:val="C6C4C690"/>
    <w:lvl w:ilvl="0" w:tplc="B492F05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52" w:hanging="360"/>
      </w:pPr>
    </w:lvl>
    <w:lvl w:ilvl="2" w:tplc="1409001B" w:tentative="1">
      <w:start w:val="1"/>
      <w:numFmt w:val="lowerRoman"/>
      <w:lvlText w:val="%3."/>
      <w:lvlJc w:val="right"/>
      <w:pPr>
        <w:ind w:left="1872" w:hanging="180"/>
      </w:pPr>
    </w:lvl>
    <w:lvl w:ilvl="3" w:tplc="1409000F" w:tentative="1">
      <w:start w:val="1"/>
      <w:numFmt w:val="decimal"/>
      <w:lvlText w:val="%4."/>
      <w:lvlJc w:val="left"/>
      <w:pPr>
        <w:ind w:left="2592" w:hanging="360"/>
      </w:pPr>
    </w:lvl>
    <w:lvl w:ilvl="4" w:tplc="14090019" w:tentative="1">
      <w:start w:val="1"/>
      <w:numFmt w:val="lowerLetter"/>
      <w:lvlText w:val="%5."/>
      <w:lvlJc w:val="left"/>
      <w:pPr>
        <w:ind w:left="3312" w:hanging="360"/>
      </w:pPr>
    </w:lvl>
    <w:lvl w:ilvl="5" w:tplc="1409001B" w:tentative="1">
      <w:start w:val="1"/>
      <w:numFmt w:val="lowerRoman"/>
      <w:lvlText w:val="%6."/>
      <w:lvlJc w:val="right"/>
      <w:pPr>
        <w:ind w:left="4032" w:hanging="180"/>
      </w:pPr>
    </w:lvl>
    <w:lvl w:ilvl="6" w:tplc="1409000F" w:tentative="1">
      <w:start w:val="1"/>
      <w:numFmt w:val="decimal"/>
      <w:lvlText w:val="%7."/>
      <w:lvlJc w:val="left"/>
      <w:pPr>
        <w:ind w:left="4752" w:hanging="360"/>
      </w:pPr>
    </w:lvl>
    <w:lvl w:ilvl="7" w:tplc="14090019" w:tentative="1">
      <w:start w:val="1"/>
      <w:numFmt w:val="lowerLetter"/>
      <w:lvlText w:val="%8."/>
      <w:lvlJc w:val="left"/>
      <w:pPr>
        <w:ind w:left="5472" w:hanging="360"/>
      </w:pPr>
    </w:lvl>
    <w:lvl w:ilvl="8" w:tplc="1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2" w15:restartNumberingAfterBreak="0">
    <w:nsid w:val="4F2F16F6"/>
    <w:multiLevelType w:val="hybridMultilevel"/>
    <w:tmpl w:val="1E5AD1C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A26387"/>
    <w:multiLevelType w:val="hybridMultilevel"/>
    <w:tmpl w:val="F7563E8E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CD7CC6"/>
    <w:multiLevelType w:val="hybridMultilevel"/>
    <w:tmpl w:val="2318BF2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FF75AB"/>
    <w:multiLevelType w:val="hybridMultilevel"/>
    <w:tmpl w:val="999A2792"/>
    <w:lvl w:ilvl="0" w:tplc="F0326794">
      <w:numFmt w:val="bullet"/>
      <w:lvlText w:val="-"/>
      <w:lvlJc w:val="left"/>
      <w:pPr>
        <w:ind w:left="360" w:hanging="360"/>
      </w:pPr>
      <w:rPr>
        <w:rFonts w:ascii="Verdana" w:eastAsia="Times New Roman" w:hAnsi="Verdana" w:cs="Aria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1A4F72"/>
    <w:multiLevelType w:val="hybridMultilevel"/>
    <w:tmpl w:val="916A35DE"/>
    <w:lvl w:ilvl="0" w:tplc="1FF2CEA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0A59D6"/>
    <w:multiLevelType w:val="hybridMultilevel"/>
    <w:tmpl w:val="490CB60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8" w15:restartNumberingAfterBreak="0">
    <w:nsid w:val="7D3C36B8"/>
    <w:multiLevelType w:val="hybridMultilevel"/>
    <w:tmpl w:val="130E570A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DAA2B2B"/>
    <w:multiLevelType w:val="hybridMultilevel"/>
    <w:tmpl w:val="B18CFF84"/>
    <w:lvl w:ilvl="0" w:tplc="6186AE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067615">
    <w:abstractNumId w:val="12"/>
  </w:num>
  <w:num w:numId="2" w16cid:durableId="469178699">
    <w:abstractNumId w:val="7"/>
  </w:num>
  <w:num w:numId="3" w16cid:durableId="1663191621">
    <w:abstractNumId w:val="15"/>
  </w:num>
  <w:num w:numId="4" w16cid:durableId="45107537">
    <w:abstractNumId w:val="4"/>
  </w:num>
  <w:num w:numId="5" w16cid:durableId="1665936857">
    <w:abstractNumId w:val="26"/>
  </w:num>
  <w:num w:numId="6" w16cid:durableId="1624383230">
    <w:abstractNumId w:val="29"/>
  </w:num>
  <w:num w:numId="7" w16cid:durableId="935016459">
    <w:abstractNumId w:val="24"/>
  </w:num>
  <w:num w:numId="8" w16cid:durableId="2061585519">
    <w:abstractNumId w:val="22"/>
  </w:num>
  <w:num w:numId="9" w16cid:durableId="14775504">
    <w:abstractNumId w:val="28"/>
  </w:num>
  <w:num w:numId="10" w16cid:durableId="1280451253">
    <w:abstractNumId w:val="1"/>
  </w:num>
  <w:num w:numId="11" w16cid:durableId="1501849222">
    <w:abstractNumId w:val="9"/>
  </w:num>
  <w:num w:numId="12" w16cid:durableId="2014139966">
    <w:abstractNumId w:val="3"/>
  </w:num>
  <w:num w:numId="13" w16cid:durableId="1634629547">
    <w:abstractNumId w:val="2"/>
  </w:num>
  <w:num w:numId="14" w16cid:durableId="1647279900">
    <w:abstractNumId w:val="11"/>
  </w:num>
  <w:num w:numId="15" w16cid:durableId="565576196">
    <w:abstractNumId w:val="8"/>
  </w:num>
  <w:num w:numId="16" w16cid:durableId="784693092">
    <w:abstractNumId w:val="17"/>
  </w:num>
  <w:num w:numId="17" w16cid:durableId="718549530">
    <w:abstractNumId w:val="14"/>
  </w:num>
  <w:num w:numId="18" w16cid:durableId="1809857210">
    <w:abstractNumId w:val="0"/>
  </w:num>
  <w:num w:numId="19" w16cid:durableId="805896242">
    <w:abstractNumId w:val="23"/>
  </w:num>
  <w:num w:numId="20" w16cid:durableId="778332414">
    <w:abstractNumId w:val="19"/>
  </w:num>
  <w:num w:numId="21" w16cid:durableId="1157457935">
    <w:abstractNumId w:val="10"/>
  </w:num>
  <w:num w:numId="22" w16cid:durableId="1684742788">
    <w:abstractNumId w:val="5"/>
  </w:num>
  <w:num w:numId="23" w16cid:durableId="803618794">
    <w:abstractNumId w:val="25"/>
  </w:num>
  <w:num w:numId="24" w16cid:durableId="1835995685">
    <w:abstractNumId w:val="21"/>
  </w:num>
  <w:num w:numId="25" w16cid:durableId="1637679573">
    <w:abstractNumId w:val="6"/>
  </w:num>
  <w:num w:numId="26" w16cid:durableId="739061658">
    <w:abstractNumId w:val="16"/>
  </w:num>
  <w:num w:numId="27" w16cid:durableId="1958294138">
    <w:abstractNumId w:val="18"/>
  </w:num>
  <w:num w:numId="28" w16cid:durableId="97989030">
    <w:abstractNumId w:val="13"/>
  </w:num>
  <w:num w:numId="29" w16cid:durableId="589311840">
    <w:abstractNumId w:val="20"/>
  </w:num>
  <w:num w:numId="30" w16cid:durableId="133086741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yMLMwtzAyMTY2sjRV0lEKTi0uzszPAykwqgUAc0jRISwAAAA="/>
  </w:docVars>
  <w:rsids>
    <w:rsidRoot w:val="00227188"/>
    <w:rsid w:val="00001BF8"/>
    <w:rsid w:val="00002B8D"/>
    <w:rsid w:val="000151BD"/>
    <w:rsid w:val="00021C6D"/>
    <w:rsid w:val="000307B6"/>
    <w:rsid w:val="00037A83"/>
    <w:rsid w:val="00046A7E"/>
    <w:rsid w:val="00052F16"/>
    <w:rsid w:val="00055BC0"/>
    <w:rsid w:val="00057406"/>
    <w:rsid w:val="00062A58"/>
    <w:rsid w:val="0006340D"/>
    <w:rsid w:val="0007704A"/>
    <w:rsid w:val="00081B44"/>
    <w:rsid w:val="0008328F"/>
    <w:rsid w:val="000879D4"/>
    <w:rsid w:val="00091147"/>
    <w:rsid w:val="0009225A"/>
    <w:rsid w:val="00095D3A"/>
    <w:rsid w:val="000B58A5"/>
    <w:rsid w:val="000B767A"/>
    <w:rsid w:val="000C5B1B"/>
    <w:rsid w:val="000E1B8B"/>
    <w:rsid w:val="000E3F8C"/>
    <w:rsid w:val="000F0E54"/>
    <w:rsid w:val="000F2F69"/>
    <w:rsid w:val="0010040B"/>
    <w:rsid w:val="00110233"/>
    <w:rsid w:val="0012019F"/>
    <w:rsid w:val="00121027"/>
    <w:rsid w:val="00126A28"/>
    <w:rsid w:val="00134439"/>
    <w:rsid w:val="001439D1"/>
    <w:rsid w:val="00143ABB"/>
    <w:rsid w:val="00157131"/>
    <w:rsid w:val="00164118"/>
    <w:rsid w:val="001727EA"/>
    <w:rsid w:val="001861CC"/>
    <w:rsid w:val="00187C81"/>
    <w:rsid w:val="00193BF7"/>
    <w:rsid w:val="001A4B45"/>
    <w:rsid w:val="001A6417"/>
    <w:rsid w:val="001B63BE"/>
    <w:rsid w:val="001C1E52"/>
    <w:rsid w:val="001E3AF8"/>
    <w:rsid w:val="001E7A20"/>
    <w:rsid w:val="001F3B10"/>
    <w:rsid w:val="00204E90"/>
    <w:rsid w:val="002248F9"/>
    <w:rsid w:val="00227188"/>
    <w:rsid w:val="0023150F"/>
    <w:rsid w:val="00233AC0"/>
    <w:rsid w:val="002424CE"/>
    <w:rsid w:val="0025074A"/>
    <w:rsid w:val="00254FA0"/>
    <w:rsid w:val="002631FE"/>
    <w:rsid w:val="0026387E"/>
    <w:rsid w:val="002700CC"/>
    <w:rsid w:val="00270595"/>
    <w:rsid w:val="00275CAC"/>
    <w:rsid w:val="002771B4"/>
    <w:rsid w:val="00281CA9"/>
    <w:rsid w:val="00283398"/>
    <w:rsid w:val="002873A7"/>
    <w:rsid w:val="00293FC1"/>
    <w:rsid w:val="002A05C0"/>
    <w:rsid w:val="002B189F"/>
    <w:rsid w:val="002B6BAB"/>
    <w:rsid w:val="002B722D"/>
    <w:rsid w:val="002D37EC"/>
    <w:rsid w:val="002D5A4F"/>
    <w:rsid w:val="002E167C"/>
    <w:rsid w:val="002E669A"/>
    <w:rsid w:val="002F00D4"/>
    <w:rsid w:val="002F160B"/>
    <w:rsid w:val="002F59AB"/>
    <w:rsid w:val="00300028"/>
    <w:rsid w:val="00316399"/>
    <w:rsid w:val="00324223"/>
    <w:rsid w:val="00324B70"/>
    <w:rsid w:val="00333396"/>
    <w:rsid w:val="00334381"/>
    <w:rsid w:val="003360BF"/>
    <w:rsid w:val="00337183"/>
    <w:rsid w:val="00357795"/>
    <w:rsid w:val="00360470"/>
    <w:rsid w:val="00360A54"/>
    <w:rsid w:val="0037311A"/>
    <w:rsid w:val="003753A8"/>
    <w:rsid w:val="003914F0"/>
    <w:rsid w:val="00394B16"/>
    <w:rsid w:val="003A5F81"/>
    <w:rsid w:val="003B40D0"/>
    <w:rsid w:val="003B6964"/>
    <w:rsid w:val="003C5A35"/>
    <w:rsid w:val="003D6CD0"/>
    <w:rsid w:val="003D75FF"/>
    <w:rsid w:val="003E3756"/>
    <w:rsid w:val="003E63B7"/>
    <w:rsid w:val="003E63D1"/>
    <w:rsid w:val="003E6C52"/>
    <w:rsid w:val="003F7447"/>
    <w:rsid w:val="00400FB5"/>
    <w:rsid w:val="004115C0"/>
    <w:rsid w:val="004115DB"/>
    <w:rsid w:val="00414869"/>
    <w:rsid w:val="00442B80"/>
    <w:rsid w:val="004636DC"/>
    <w:rsid w:val="0046719A"/>
    <w:rsid w:val="004804DE"/>
    <w:rsid w:val="004864BA"/>
    <w:rsid w:val="004A345A"/>
    <w:rsid w:val="004A3C0F"/>
    <w:rsid w:val="004B2DF2"/>
    <w:rsid w:val="004C221E"/>
    <w:rsid w:val="004D0F29"/>
    <w:rsid w:val="004D365E"/>
    <w:rsid w:val="004D69FF"/>
    <w:rsid w:val="004E2A9E"/>
    <w:rsid w:val="004E4D4F"/>
    <w:rsid w:val="004E5712"/>
    <w:rsid w:val="004F4E3C"/>
    <w:rsid w:val="00503905"/>
    <w:rsid w:val="00505765"/>
    <w:rsid w:val="00524B8F"/>
    <w:rsid w:val="00544AA3"/>
    <w:rsid w:val="00547779"/>
    <w:rsid w:val="005651BD"/>
    <w:rsid w:val="00571799"/>
    <w:rsid w:val="00576F83"/>
    <w:rsid w:val="00581F59"/>
    <w:rsid w:val="005829BE"/>
    <w:rsid w:val="00591B31"/>
    <w:rsid w:val="00597EB0"/>
    <w:rsid w:val="005A16CC"/>
    <w:rsid w:val="005B330E"/>
    <w:rsid w:val="005B446E"/>
    <w:rsid w:val="005D4ABF"/>
    <w:rsid w:val="005D594D"/>
    <w:rsid w:val="005D5B53"/>
    <w:rsid w:val="005D7E6F"/>
    <w:rsid w:val="005E0E08"/>
    <w:rsid w:val="005E13F6"/>
    <w:rsid w:val="005E3212"/>
    <w:rsid w:val="005F1CCB"/>
    <w:rsid w:val="005F1FAE"/>
    <w:rsid w:val="0061273C"/>
    <w:rsid w:val="0062305F"/>
    <w:rsid w:val="00634D94"/>
    <w:rsid w:val="00643DC5"/>
    <w:rsid w:val="00652F75"/>
    <w:rsid w:val="00660FD6"/>
    <w:rsid w:val="006669FD"/>
    <w:rsid w:val="00672B2A"/>
    <w:rsid w:val="00673B79"/>
    <w:rsid w:val="006856C5"/>
    <w:rsid w:val="0068720A"/>
    <w:rsid w:val="00690237"/>
    <w:rsid w:val="006A65ED"/>
    <w:rsid w:val="006B252C"/>
    <w:rsid w:val="006B33C1"/>
    <w:rsid w:val="006C5506"/>
    <w:rsid w:val="006D4523"/>
    <w:rsid w:val="006D65AC"/>
    <w:rsid w:val="006E419C"/>
    <w:rsid w:val="006E7C79"/>
    <w:rsid w:val="006F1AC2"/>
    <w:rsid w:val="006F4609"/>
    <w:rsid w:val="00711698"/>
    <w:rsid w:val="0073262F"/>
    <w:rsid w:val="007433EE"/>
    <w:rsid w:val="00751719"/>
    <w:rsid w:val="00751E1E"/>
    <w:rsid w:val="00754BA5"/>
    <w:rsid w:val="00756297"/>
    <w:rsid w:val="00756826"/>
    <w:rsid w:val="007569A0"/>
    <w:rsid w:val="00772080"/>
    <w:rsid w:val="00776AE4"/>
    <w:rsid w:val="0078240F"/>
    <w:rsid w:val="00785CCD"/>
    <w:rsid w:val="00785E48"/>
    <w:rsid w:val="00791649"/>
    <w:rsid w:val="007951C8"/>
    <w:rsid w:val="007B230F"/>
    <w:rsid w:val="007B7378"/>
    <w:rsid w:val="007C3D5A"/>
    <w:rsid w:val="007C7711"/>
    <w:rsid w:val="007D2DBA"/>
    <w:rsid w:val="007E1E26"/>
    <w:rsid w:val="007E6017"/>
    <w:rsid w:val="007F561E"/>
    <w:rsid w:val="0080427C"/>
    <w:rsid w:val="008118D3"/>
    <w:rsid w:val="00812FD2"/>
    <w:rsid w:val="00825E5D"/>
    <w:rsid w:val="008300BA"/>
    <w:rsid w:val="00832CF2"/>
    <w:rsid w:val="00834C08"/>
    <w:rsid w:val="0083694D"/>
    <w:rsid w:val="0084131B"/>
    <w:rsid w:val="00850396"/>
    <w:rsid w:val="00871B08"/>
    <w:rsid w:val="0088074F"/>
    <w:rsid w:val="00892C54"/>
    <w:rsid w:val="00896986"/>
    <w:rsid w:val="00897A0A"/>
    <w:rsid w:val="008C0E19"/>
    <w:rsid w:val="008D02C1"/>
    <w:rsid w:val="008D1BA1"/>
    <w:rsid w:val="008D2EDA"/>
    <w:rsid w:val="008F2F1D"/>
    <w:rsid w:val="00902A42"/>
    <w:rsid w:val="00904767"/>
    <w:rsid w:val="00904FA4"/>
    <w:rsid w:val="009125FF"/>
    <w:rsid w:val="0091636D"/>
    <w:rsid w:val="0093655A"/>
    <w:rsid w:val="00950EAA"/>
    <w:rsid w:val="00951C23"/>
    <w:rsid w:val="0096340D"/>
    <w:rsid w:val="0098626F"/>
    <w:rsid w:val="00987914"/>
    <w:rsid w:val="00993776"/>
    <w:rsid w:val="00997ADE"/>
    <w:rsid w:val="009A1B64"/>
    <w:rsid w:val="009B4D55"/>
    <w:rsid w:val="009E52E7"/>
    <w:rsid w:val="009F3D88"/>
    <w:rsid w:val="009F79CD"/>
    <w:rsid w:val="00A002CF"/>
    <w:rsid w:val="00A01A17"/>
    <w:rsid w:val="00A22EB4"/>
    <w:rsid w:val="00A242D6"/>
    <w:rsid w:val="00A264AE"/>
    <w:rsid w:val="00A33B7C"/>
    <w:rsid w:val="00A36357"/>
    <w:rsid w:val="00A4176B"/>
    <w:rsid w:val="00A41F07"/>
    <w:rsid w:val="00A51B22"/>
    <w:rsid w:val="00A609A2"/>
    <w:rsid w:val="00A6171C"/>
    <w:rsid w:val="00A67491"/>
    <w:rsid w:val="00A7005E"/>
    <w:rsid w:val="00A75576"/>
    <w:rsid w:val="00A82F43"/>
    <w:rsid w:val="00A8549E"/>
    <w:rsid w:val="00A85ABE"/>
    <w:rsid w:val="00A85EE9"/>
    <w:rsid w:val="00A97A6E"/>
    <w:rsid w:val="00AB53B4"/>
    <w:rsid w:val="00AB5BA0"/>
    <w:rsid w:val="00AB7A80"/>
    <w:rsid w:val="00AC1BFF"/>
    <w:rsid w:val="00AC1EAA"/>
    <w:rsid w:val="00AC5D8D"/>
    <w:rsid w:val="00AD3F1B"/>
    <w:rsid w:val="00AE1119"/>
    <w:rsid w:val="00AF0026"/>
    <w:rsid w:val="00AF4CC1"/>
    <w:rsid w:val="00AF75E4"/>
    <w:rsid w:val="00AF7AEE"/>
    <w:rsid w:val="00B01987"/>
    <w:rsid w:val="00B10EB7"/>
    <w:rsid w:val="00B459DC"/>
    <w:rsid w:val="00B5699B"/>
    <w:rsid w:val="00B5782B"/>
    <w:rsid w:val="00B61E77"/>
    <w:rsid w:val="00B62B2D"/>
    <w:rsid w:val="00B653AC"/>
    <w:rsid w:val="00B66BF1"/>
    <w:rsid w:val="00B67AF0"/>
    <w:rsid w:val="00B724B9"/>
    <w:rsid w:val="00B72FB1"/>
    <w:rsid w:val="00B815FB"/>
    <w:rsid w:val="00B92DC0"/>
    <w:rsid w:val="00B93E79"/>
    <w:rsid w:val="00B94F7E"/>
    <w:rsid w:val="00B95EBF"/>
    <w:rsid w:val="00B97087"/>
    <w:rsid w:val="00BA042B"/>
    <w:rsid w:val="00BA56E9"/>
    <w:rsid w:val="00BA71A6"/>
    <w:rsid w:val="00BA7ADA"/>
    <w:rsid w:val="00BB3C84"/>
    <w:rsid w:val="00BC08B1"/>
    <w:rsid w:val="00BC2A88"/>
    <w:rsid w:val="00BD13EB"/>
    <w:rsid w:val="00BD1CB9"/>
    <w:rsid w:val="00BD603E"/>
    <w:rsid w:val="00BE3CC1"/>
    <w:rsid w:val="00BE64A2"/>
    <w:rsid w:val="00BF0459"/>
    <w:rsid w:val="00BF2184"/>
    <w:rsid w:val="00BF2D38"/>
    <w:rsid w:val="00BF3BC0"/>
    <w:rsid w:val="00C03DB8"/>
    <w:rsid w:val="00C07EF5"/>
    <w:rsid w:val="00C15222"/>
    <w:rsid w:val="00C16DBE"/>
    <w:rsid w:val="00C33924"/>
    <w:rsid w:val="00C411DD"/>
    <w:rsid w:val="00C51597"/>
    <w:rsid w:val="00C540E4"/>
    <w:rsid w:val="00C70357"/>
    <w:rsid w:val="00C707D9"/>
    <w:rsid w:val="00C72ABF"/>
    <w:rsid w:val="00C740F0"/>
    <w:rsid w:val="00C81C37"/>
    <w:rsid w:val="00C8463A"/>
    <w:rsid w:val="00C9077E"/>
    <w:rsid w:val="00CA084D"/>
    <w:rsid w:val="00CA577A"/>
    <w:rsid w:val="00CA6409"/>
    <w:rsid w:val="00CB0F56"/>
    <w:rsid w:val="00CB2FD8"/>
    <w:rsid w:val="00CB37A9"/>
    <w:rsid w:val="00CC110F"/>
    <w:rsid w:val="00CC111C"/>
    <w:rsid w:val="00CC1E2F"/>
    <w:rsid w:val="00CC2108"/>
    <w:rsid w:val="00CC496D"/>
    <w:rsid w:val="00CC7BB6"/>
    <w:rsid w:val="00CD1F8D"/>
    <w:rsid w:val="00CE5C7A"/>
    <w:rsid w:val="00CF1E86"/>
    <w:rsid w:val="00CF25DC"/>
    <w:rsid w:val="00D013BF"/>
    <w:rsid w:val="00D01955"/>
    <w:rsid w:val="00D05DE2"/>
    <w:rsid w:val="00D12DD7"/>
    <w:rsid w:val="00D14853"/>
    <w:rsid w:val="00D14971"/>
    <w:rsid w:val="00D22216"/>
    <w:rsid w:val="00D26717"/>
    <w:rsid w:val="00D30B8C"/>
    <w:rsid w:val="00D43011"/>
    <w:rsid w:val="00D45F6B"/>
    <w:rsid w:val="00D57B60"/>
    <w:rsid w:val="00D65063"/>
    <w:rsid w:val="00D76411"/>
    <w:rsid w:val="00D9624E"/>
    <w:rsid w:val="00DA0ADE"/>
    <w:rsid w:val="00DA1A70"/>
    <w:rsid w:val="00DA1C71"/>
    <w:rsid w:val="00DA3AC8"/>
    <w:rsid w:val="00DB3C08"/>
    <w:rsid w:val="00DC17B4"/>
    <w:rsid w:val="00DC47AE"/>
    <w:rsid w:val="00DC6070"/>
    <w:rsid w:val="00DD13D1"/>
    <w:rsid w:val="00DE798A"/>
    <w:rsid w:val="00DE7A74"/>
    <w:rsid w:val="00DF6E5F"/>
    <w:rsid w:val="00E1575A"/>
    <w:rsid w:val="00E15940"/>
    <w:rsid w:val="00E1631D"/>
    <w:rsid w:val="00E21391"/>
    <w:rsid w:val="00E36197"/>
    <w:rsid w:val="00E43887"/>
    <w:rsid w:val="00E510B1"/>
    <w:rsid w:val="00E55AC3"/>
    <w:rsid w:val="00E7214C"/>
    <w:rsid w:val="00E835AA"/>
    <w:rsid w:val="00E87381"/>
    <w:rsid w:val="00EB6BC0"/>
    <w:rsid w:val="00EC3F54"/>
    <w:rsid w:val="00EC6868"/>
    <w:rsid w:val="00EF2F3A"/>
    <w:rsid w:val="00EF4129"/>
    <w:rsid w:val="00F02900"/>
    <w:rsid w:val="00F05BA6"/>
    <w:rsid w:val="00F14AF2"/>
    <w:rsid w:val="00F2002D"/>
    <w:rsid w:val="00F24870"/>
    <w:rsid w:val="00F30CA4"/>
    <w:rsid w:val="00F3174A"/>
    <w:rsid w:val="00F3298D"/>
    <w:rsid w:val="00F34B02"/>
    <w:rsid w:val="00F4050A"/>
    <w:rsid w:val="00F41390"/>
    <w:rsid w:val="00F4793F"/>
    <w:rsid w:val="00F541CF"/>
    <w:rsid w:val="00F65FBA"/>
    <w:rsid w:val="00F7292B"/>
    <w:rsid w:val="00F73AB5"/>
    <w:rsid w:val="00F9153E"/>
    <w:rsid w:val="00F944A3"/>
    <w:rsid w:val="00F977FE"/>
    <w:rsid w:val="00FA7BB5"/>
    <w:rsid w:val="00FB1BD9"/>
    <w:rsid w:val="00FC08FB"/>
    <w:rsid w:val="00FC6719"/>
    <w:rsid w:val="00FD3A9C"/>
    <w:rsid w:val="00FD42C7"/>
    <w:rsid w:val="00FD597C"/>
    <w:rsid w:val="00FE0327"/>
    <w:rsid w:val="00FE4F2C"/>
    <w:rsid w:val="00FE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6EE9C4"/>
  <w15:docId w15:val="{CF6B951C-9D47-4CF0-851B-68A8E44F1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87E"/>
  </w:style>
  <w:style w:type="paragraph" w:styleId="Heading1">
    <w:name w:val="heading 1"/>
    <w:basedOn w:val="Normal"/>
    <w:next w:val="Normal"/>
    <w:link w:val="Heading1Char"/>
    <w:unhideWhenUsed/>
    <w:qFormat/>
    <w:rsid w:val="00081B44"/>
    <w:pPr>
      <w:spacing w:after="360" w:line="240" w:lineRule="auto"/>
      <w:ind w:left="72"/>
      <w:outlineLvl w:val="0"/>
    </w:pPr>
    <w:rPr>
      <w:rFonts w:asciiTheme="majorHAnsi" w:eastAsiaTheme="majorEastAsia" w:hAnsiTheme="majorHAnsi" w:cstheme="majorBidi"/>
      <w:color w:val="833C0B" w:themeColor="accent2" w:themeShade="80"/>
      <w:sz w:val="72"/>
      <w:szCs w:val="72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74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8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78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82B"/>
  </w:style>
  <w:style w:type="paragraph" w:styleId="Footer">
    <w:name w:val="footer"/>
    <w:basedOn w:val="Normal"/>
    <w:link w:val="FooterChar"/>
    <w:uiPriority w:val="99"/>
    <w:unhideWhenUsed/>
    <w:rsid w:val="00B578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82B"/>
  </w:style>
  <w:style w:type="character" w:styleId="Hyperlink">
    <w:name w:val="Hyperlink"/>
    <w:basedOn w:val="DefaultParagraphFont"/>
    <w:uiPriority w:val="99"/>
    <w:unhideWhenUsed/>
    <w:rsid w:val="00BA56E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56E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81B44"/>
    <w:rPr>
      <w:rFonts w:asciiTheme="majorHAnsi" w:eastAsiaTheme="majorEastAsia" w:hAnsiTheme="majorHAnsi" w:cstheme="majorBidi"/>
      <w:color w:val="833C0B" w:themeColor="accent2" w:themeShade="80"/>
      <w:sz w:val="72"/>
      <w:szCs w:val="72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74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PlainTable41">
    <w:name w:val="Plain Table 41"/>
    <w:basedOn w:val="TableNormal"/>
    <w:uiPriority w:val="44"/>
    <w:rsid w:val="00A67491"/>
    <w:pPr>
      <w:spacing w:after="0" w:line="240" w:lineRule="auto"/>
    </w:pPr>
    <w:rPr>
      <w:rFonts w:eastAsiaTheme="minorEastAsia"/>
      <w:lang w:val="en-US" w:eastAsia="ja-JP"/>
    </w:r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 w:val="0"/>
        <w:bCs/>
        <w:i w:val="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-2233558886195234455msolistparagraph">
    <w:name w:val="m_-2233558886195234455msolistparagraph"/>
    <w:basedOn w:val="Normal"/>
    <w:rsid w:val="00AD3F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ListParagraph">
    <w:name w:val="List Paragraph"/>
    <w:basedOn w:val="Normal"/>
    <w:uiPriority w:val="34"/>
    <w:qFormat/>
    <w:rsid w:val="0025074A"/>
    <w:pPr>
      <w:spacing w:after="120" w:line="288" w:lineRule="auto"/>
      <w:ind w:left="720"/>
      <w:contextualSpacing/>
    </w:pPr>
    <w:rPr>
      <w:rFonts w:ascii="Verdana" w:eastAsia="Times New Roman" w:hAnsi="Verdana" w:cs="Arial"/>
      <w:sz w:val="20"/>
    </w:rPr>
  </w:style>
  <w:style w:type="table" w:customStyle="1" w:styleId="Meetingminutes">
    <w:name w:val="Meeting minutes"/>
    <w:basedOn w:val="TableNormal"/>
    <w:uiPriority w:val="99"/>
    <w:rsid w:val="00FC08FB"/>
    <w:pPr>
      <w:spacing w:before="120" w:after="40" w:line="240" w:lineRule="auto"/>
      <w:ind w:left="72"/>
    </w:pPr>
    <w:rPr>
      <w:rFonts w:eastAsia="Times New Roman" w:cs="Times New Roman"/>
      <w:lang w:val="en-US"/>
    </w:rPr>
    <w:tblPr>
      <w:tblCellMar>
        <w:left w:w="72" w:type="dxa"/>
        <w:right w:w="0" w:type="dxa"/>
      </w:tblCellMar>
    </w:tblPr>
    <w:tblStylePr w:type="firstRow">
      <w:pPr>
        <w:keepNext/>
        <w:keepLines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 w:cs="Times New Roman"/>
        <w:b/>
        <w:i w:val="0"/>
        <w:color w:val="2F549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A5A5A5" w:themeColor="accent3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804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46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32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ramt@gmail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ahoglund@xtra.co.nz" TargetMode="External"/><Relationship Id="rId2" Type="http://schemas.openxmlformats.org/officeDocument/2006/relationships/image" Target="https://mail.google.com/mail/u/0/images/cleardot.gif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27FE4B0BD9024E8628F6A0033885EE" ma:contentTypeVersion="14" ma:contentTypeDescription="Create a new document." ma:contentTypeScope="" ma:versionID="3e03670e106839a6027a8482f09d3120">
  <xsd:schema xmlns:xsd="http://www.w3.org/2001/XMLSchema" xmlns:xs="http://www.w3.org/2001/XMLSchema" xmlns:p="http://schemas.microsoft.com/office/2006/metadata/properties" xmlns:ns3="15820278-e0e6-45ac-957d-5fa251401be8" targetNamespace="http://schemas.microsoft.com/office/2006/metadata/properties" ma:root="true" ma:fieldsID="b0fc6cd2d238e81d762575ef4434bc8a" ns3:_="">
    <xsd:import namespace="15820278-e0e6-45ac-957d-5fa251401b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820278-e0e6-45ac-957d-5fa251401b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73C5D4-DD4F-40EF-AD5E-41D5645970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992647-7594-4395-96FE-3A5586243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820278-e0e6-45ac-957d-5fa251401b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6AF5F9-5AF6-4DBB-B3F1-96695B2F91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0DAAEB-C711-4556-8E1A-76B2F390F5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64212</dc:creator>
  <cp:lastModifiedBy>Hamilton Administration</cp:lastModifiedBy>
  <cp:revision>2</cp:revision>
  <cp:lastPrinted>2025-02-07T10:42:00Z</cp:lastPrinted>
  <dcterms:created xsi:type="dcterms:W3CDTF">2026-06-29T03:39:00Z</dcterms:created>
  <dcterms:modified xsi:type="dcterms:W3CDTF">2026-06-29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27FE4B0BD9024E8628F6A0033885EE</vt:lpwstr>
  </property>
</Properties>
</file>